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  <w:bookmarkStart w:id="0" w:name="_GoBack"/>
      <w:bookmarkEnd w:id="0"/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3559C0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43E493D9" w:rsidR="003559C0" w:rsidRPr="004F3D2F" w:rsidRDefault="003559C0" w:rsidP="003559C0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اسم </w:t>
            </w:r>
            <w:proofErr w:type="gramStart"/>
            <w:r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قرر:</w:t>
            </w:r>
            <w:r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proofErr w:type="gramEnd"/>
            <w:r w:rsidR="00A92670" w:rsidRPr="00A92670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فقه المعاملات (2)</w:t>
            </w:r>
          </w:p>
        </w:tc>
      </w:tr>
      <w:tr w:rsidR="003559C0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18A4814D" w:rsidR="003559C0" w:rsidRPr="004F3D2F" w:rsidRDefault="003559C0" w:rsidP="003559C0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رمز </w:t>
            </w:r>
            <w:proofErr w:type="gramStart"/>
            <w:r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قرر:</w:t>
            </w:r>
            <w:r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A92670" w:rsidRPr="00A92670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فقه</w:t>
            </w:r>
            <w:proofErr w:type="gramEnd"/>
            <w:r w:rsidR="00A92670" w:rsidRPr="00A92670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 xml:space="preserve"> </w:t>
            </w:r>
            <w:r w:rsidR="00A92670" w:rsidRPr="00A92670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604</w:t>
            </w:r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2B26B963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415F46" w:rsidRPr="00C876F4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ماجستير</w:t>
            </w:r>
            <w:proofErr w:type="gramEnd"/>
            <w:r w:rsidR="00415F46" w:rsidRPr="00C876F4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 xml:space="preserve"> الفقه و</w:t>
            </w:r>
            <w:r w:rsidR="00415F46" w:rsidRPr="00C876F4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أصول</w:t>
            </w:r>
            <w:r w:rsidR="00415F46" w:rsidRPr="00C876F4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ه</w:t>
            </w:r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0A401ADC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القسم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EB054A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الفقه</w:t>
            </w:r>
            <w:proofErr w:type="gramEnd"/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18CF2C9E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EB054A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الشريعة</w:t>
            </w:r>
            <w:proofErr w:type="gramEnd"/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5FDC117A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EB054A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جامعة</w:t>
            </w:r>
            <w:proofErr w:type="gramEnd"/>
            <w:r w:rsidR="00EB054A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 xml:space="preserve"> الإمام محمد بن سعود الإسلامية</w:t>
            </w:r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17DB9BC3" w:rsidR="00DE7BA6" w:rsidRPr="00A447A1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A447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 xml:space="preserve">نسخة </w:t>
            </w:r>
            <w:proofErr w:type="gramStart"/>
            <w:r w:rsidRPr="00A447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التوصيف</w:t>
            </w:r>
            <w:r w:rsidRPr="00A447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A447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4F6F17" w:rsidRPr="00A447A1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الثانية</w:t>
            </w:r>
            <w:proofErr w:type="gramEnd"/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5B2138B1" w:rsidR="00DE7BA6" w:rsidRPr="00A447A1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A447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تاريخ آخر </w:t>
            </w:r>
            <w:proofErr w:type="gramStart"/>
            <w:r w:rsidRPr="00A447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مراجعة</w:t>
            </w:r>
            <w:r w:rsidRPr="00A447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A447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EB054A" w:rsidRPr="00A447A1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2</w:t>
            </w:r>
            <w:proofErr w:type="gramEnd"/>
            <w:r w:rsidR="00EB054A" w:rsidRPr="00A447A1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-1-1445هـ</w:t>
            </w:r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4F7D16BC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3851A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26528909" w:rsidR="0047284D" w:rsidRPr="004F3D2F" w:rsidRDefault="00F90D6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3851A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4431C4B6" w:rsidR="0047284D" w:rsidRPr="004F3D2F" w:rsidRDefault="00F90D6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3851A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7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71C3F412" w:rsidR="0047284D" w:rsidRPr="004F3D2F" w:rsidRDefault="00F90D6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3851A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7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4C36A091" w:rsidR="0047284D" w:rsidRPr="004F3D2F" w:rsidRDefault="00F90D6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3851A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8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234D21E5" w:rsidR="0047284D" w:rsidRPr="004F3D2F" w:rsidRDefault="00F90D6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3851A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10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40CF8B7D" w:rsidR="0047284D" w:rsidRPr="004F3D2F" w:rsidRDefault="00F90D6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3851A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11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</w:pPr>
      <w:bookmarkStart w:id="1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1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25C0F2B3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2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 xml:space="preserve">الساعات المعتمدة: </w:t>
            </w:r>
            <w:r w:rsidR="00695CB9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(ساعتان)</w:t>
            </w:r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F90D6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F90D6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66C47157" w:rsidR="00DD5225" w:rsidRPr="005A0806" w:rsidRDefault="00F90D6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054A">
                  <w:rPr>
                    <w:rFonts w:ascii="MS Gothic" w:eastAsia="MS Gothic" w:hAnsi="MS Gothic" w:cs="Sakkal Majalla" w:hint="eastAsia"/>
                    <w:color w:val="000000" w:themeColor="text1"/>
                    <w:sz w:val="24"/>
                    <w:szCs w:val="24"/>
                    <w:rtl/>
                  </w:rPr>
                  <w:t>☒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F90D6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53F4DF29" w:rsidR="00DD5225" w:rsidRPr="005A0806" w:rsidRDefault="00F90D6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054A">
                  <w:rPr>
                    <w:rFonts w:ascii="MS Gothic" w:eastAsia="MS Gothic" w:hAnsi="MS Gothic" w:cs="Sakkal Majalla" w:hint="eastAsia"/>
                    <w:color w:val="000000" w:themeColor="text1"/>
                    <w:sz w:val="24"/>
                    <w:szCs w:val="24"/>
                    <w:rtl/>
                  </w:rPr>
                  <w:t>☒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F90D6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756C84E1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سنة / المستوى الذي يقدم فيه </w:t>
            </w:r>
            <w:proofErr w:type="gramStart"/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="00F07322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 </w:t>
            </w:r>
            <w:proofErr w:type="gramEnd"/>
            <w:r w:rsidR="00F07322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(</w:t>
            </w:r>
            <w:r w:rsidR="007A49E2" w:rsidRPr="007A49E2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المستوى الثاني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8F6354A" w14:textId="6F47D265" w:rsidR="00DD5225" w:rsidRPr="009E6110" w:rsidRDefault="009D4F55" w:rsidP="00EB054A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9D4F55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>يتناول هذا المقرر</w:t>
            </w:r>
            <w:r w:rsidRPr="009D4F55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  <w:t xml:space="preserve"> أحكام </w:t>
            </w:r>
            <w:r w:rsidRPr="009D4F55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>السلم، والقرض، والرهن، والضمان المالي، والكفالة، والحوالة، والشركات، والإجارة، وبعض العقود الاصطلاحية الشائعة، والوقف.</w:t>
            </w: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3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3"/>
      <w:tr w:rsidR="00DD5225" w:rsidRPr="001F1912" w14:paraId="19A35B5C" w14:textId="77777777" w:rsidTr="00EB0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18914F7E" w14:textId="33DD8A0C" w:rsidR="00DD5225" w:rsidRPr="009E6110" w:rsidRDefault="00355D0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>لا يوجد</w:t>
            </w: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EB0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5A3B2005" w:rsidR="00DD5225" w:rsidRPr="009E6110" w:rsidRDefault="00EB054A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>لا يوجد</w:t>
            </w:r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1F0DB0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AAF2D7C" w14:textId="56AC0E11" w:rsidR="001F0DB0" w:rsidRPr="009E6110" w:rsidRDefault="009D4F55" w:rsidP="001F0DB0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9D4F55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>أن يكون الطالب قادراً على استعراض الأحكام الفقهية المتعلقة بالسلم، والقرض، والرهن، والضمان المالي، والكفالة، والحوالة، والشركات، والإجارة، وبعض العقود الاصطلاحية الشائعة، والوقف.</w:t>
            </w:r>
          </w:p>
        </w:tc>
      </w:tr>
      <w:bookmarkEnd w:id="2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1F0DB0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8D648A3" w:rsidR="001F0DB0" w:rsidRPr="000E4058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5055A6AF" w:rsidR="001F0DB0" w:rsidRPr="00CE77C2" w:rsidRDefault="001F0DB0" w:rsidP="001F0DB0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  <w:lang w:bidi="ar-EG"/>
              </w:rPr>
              <w:t>المحاضرات التقليدية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0A207720" w:rsidR="001F0DB0" w:rsidRPr="00CE77C2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4960F4">
              <w:rPr>
                <w:rFonts w:ascii="Traditional Arabic" w:hAnsi="Traditional Arabic" w:cs="Traditional Arabic" w:hint="cs"/>
                <w:b/>
                <w:bCs/>
                <w:sz w:val="28"/>
                <w:szCs w:val="28"/>
                <w:rtl/>
              </w:rPr>
              <w:t>30</w:t>
            </w: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3CEC1123" w:rsidR="001F0DB0" w:rsidRPr="00CE77C2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4960F4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100 %</w:t>
            </w:r>
          </w:p>
        </w:tc>
      </w:tr>
      <w:tr w:rsidR="001F0DB0" w:rsidRPr="000E4058" w14:paraId="5B8F3C53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1E6E8B8B" w14:textId="1667F477" w:rsidR="001F0DB0" w:rsidRPr="000E4058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1EC033B" w14:textId="2D1A3D31" w:rsidR="001F0DB0" w:rsidRPr="008264BD" w:rsidRDefault="001F0DB0" w:rsidP="001F0DB0">
            <w:pPr>
              <w:bidi/>
              <w:spacing w:after="0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  <w:lang w:bidi="ar-EG"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6449699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30522CD9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1F0DB0" w:rsidRPr="000E4058" w14:paraId="789D3E1E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2AC95D22" w14:textId="62AA50F9" w:rsidR="001F0DB0" w:rsidRPr="000E4058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0A06A47E" w14:textId="3AF147EF" w:rsidR="001F0DB0" w:rsidRPr="008264BD" w:rsidRDefault="001F0DB0" w:rsidP="001F0DB0">
            <w:pPr>
              <w:bidi/>
              <w:spacing w:after="0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  <w:lang w:bidi="ar-EG"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تعليم الإلكتروني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3BE11FA9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46885E7A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1F0DB0" w:rsidRPr="000E4058" w14:paraId="16A3ACA4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1C3A424F" w14:textId="55616FBE" w:rsidR="001F0DB0" w:rsidRPr="000E4058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020E8321" w14:textId="1608B6A6" w:rsidR="001F0DB0" w:rsidRPr="008264BD" w:rsidRDefault="001F0DB0" w:rsidP="001F0DB0">
            <w:pPr>
              <w:bidi/>
              <w:spacing w:after="0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  <w:lang w:bidi="ar-EG"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1C945D6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188C2BE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1F0DB0" w:rsidRPr="000E4058" w14:paraId="174CD980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364EFE5" w14:textId="6753C3FC" w:rsidR="001F0DB0" w:rsidRPr="000E4058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2540CB8" w14:textId="139297E8" w:rsidR="001F0DB0" w:rsidRPr="008264BD" w:rsidRDefault="001F0DB0" w:rsidP="001F0DB0">
            <w:pPr>
              <w:bidi/>
              <w:spacing w:after="0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  <w:lang w:bidi="ar-EG"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أخرى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3D78B13B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5A33FBB9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3E7D43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3E7D43" w:rsidRPr="004F3D2F" w:rsidRDefault="003E7D43" w:rsidP="003E7D43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lastRenderedPageBreak/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3E7D43" w:rsidRPr="004F3D2F" w:rsidRDefault="003E7D43" w:rsidP="003E7D43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227E8B0C" w:rsidR="003E7D43" w:rsidRPr="004F3D2F" w:rsidRDefault="001F0DB0" w:rsidP="003E7D43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30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6E7B327E" w:rsidR="003E7D43" w:rsidRPr="004F3D2F" w:rsidRDefault="003E7D43" w:rsidP="003E7D43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00%</w:t>
            </w:r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4C79C5E9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76AA546E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7F760987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6E586CC3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51516442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3A8015B6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7463A4D4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proofErr w:type="gramStart"/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</w:t>
            </w:r>
            <w:r w:rsidR="00EB054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البحث</w:t>
            </w:r>
            <w:proofErr w:type="gramEnd"/>
            <w:r w:rsidR="00EB054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العلمي) 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2DB7600A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6EEC1F65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11E60033" w:rsidR="006C0DCE" w:rsidRPr="004F3D2F" w:rsidRDefault="001F0DB0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rtl/>
                <w:lang w:bidi="ar-EG"/>
              </w:rPr>
              <w:t>30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57D9D8B9" w:rsidR="006C0DCE" w:rsidRPr="004F3D2F" w:rsidRDefault="00EB054A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rtl/>
                <w:lang w:bidi="ar-EG"/>
              </w:rPr>
              <w:t>100%</w:t>
            </w:r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4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3183"/>
        <w:gridCol w:w="1418"/>
        <w:gridCol w:w="2301"/>
        <w:gridCol w:w="1812"/>
      </w:tblGrid>
      <w:tr w:rsidR="006E3A65" w:rsidRPr="004F3D2F" w14:paraId="01D21B76" w14:textId="77777777" w:rsidTr="00EB054A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3169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1404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287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3C3A9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  <w:r w:rsidR="00DC332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. أن يكون الطالب قادراً على:</w:t>
            </w:r>
          </w:p>
        </w:tc>
      </w:tr>
      <w:tr w:rsidR="009D4F55" w:rsidRPr="004F3D2F" w14:paraId="2E821FBF" w14:textId="77777777" w:rsidTr="00675D34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20103120" w14:textId="64D794B8" w:rsidR="009D4F55" w:rsidRPr="000C3450" w:rsidRDefault="009D4F55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5402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1.1</w:t>
            </w:r>
          </w:p>
        </w:tc>
        <w:tc>
          <w:tcPr>
            <w:tcW w:w="3169" w:type="dxa"/>
            <w:shd w:val="clear" w:color="auto" w:fill="F2F2F2" w:themeFill="background1" w:themeFillShade="F2"/>
          </w:tcPr>
          <w:p w14:paraId="28395DEF" w14:textId="3C486585" w:rsidR="009D4F55" w:rsidRPr="004F3D2F" w:rsidRDefault="009D4F55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5402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ستعراض أحكام عقد السلم،</w:t>
            </w:r>
            <w:r w:rsidRPr="005402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</w:t>
            </w:r>
            <w:r w:rsidRPr="005402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و</w:t>
            </w:r>
            <w:r w:rsidRPr="005402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عقود التوثيق من الرهن والضمان والكفالة</w:t>
            </w:r>
            <w:r w:rsidRPr="005402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.</w:t>
            </w:r>
          </w:p>
        </w:tc>
        <w:tc>
          <w:tcPr>
            <w:tcW w:w="1404" w:type="dxa"/>
            <w:shd w:val="clear" w:color="auto" w:fill="F2F2F2" w:themeFill="background1" w:themeFillShade="F2"/>
          </w:tcPr>
          <w:p w14:paraId="3BD57457" w14:textId="75BD8914" w:rsidR="009D4F55" w:rsidRPr="004F3D2F" w:rsidRDefault="009D4F55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5402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ع1</w:t>
            </w:r>
          </w:p>
        </w:tc>
        <w:tc>
          <w:tcPr>
            <w:tcW w:w="2287" w:type="dxa"/>
            <w:vMerge w:val="restart"/>
            <w:shd w:val="clear" w:color="auto" w:fill="F2F2F2" w:themeFill="background1" w:themeFillShade="F2"/>
            <w:vAlign w:val="center"/>
          </w:tcPr>
          <w:p w14:paraId="0E8393E4" w14:textId="77777777" w:rsidR="009D4F55" w:rsidRPr="003B2575" w:rsidRDefault="009D4F55" w:rsidP="005D7F70">
            <w:pPr>
              <w:numPr>
                <w:ilvl w:val="0"/>
                <w:numId w:val="1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محاضرة التفاعلية</w:t>
            </w:r>
          </w:p>
          <w:p w14:paraId="68CD497F" w14:textId="77777777" w:rsidR="009D4F55" w:rsidRPr="003B2575" w:rsidRDefault="009D4F55" w:rsidP="005D7F70">
            <w:pPr>
              <w:numPr>
                <w:ilvl w:val="0"/>
                <w:numId w:val="1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حوار والمناقشة</w:t>
            </w:r>
          </w:p>
          <w:p w14:paraId="26898BC4" w14:textId="77777777" w:rsidR="009D4F55" w:rsidRPr="003B2575" w:rsidRDefault="009D4F55" w:rsidP="005D7F70">
            <w:pPr>
              <w:numPr>
                <w:ilvl w:val="0"/>
                <w:numId w:val="1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خرائط الذهنية</w:t>
            </w:r>
          </w:p>
          <w:p w14:paraId="05C3B6FF" w14:textId="77777777" w:rsidR="009D4F55" w:rsidRPr="003B2575" w:rsidRDefault="009D4F55" w:rsidP="005D7F70">
            <w:pPr>
              <w:numPr>
                <w:ilvl w:val="0"/>
                <w:numId w:val="1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فصل المقلوب</w:t>
            </w:r>
          </w:p>
          <w:p w14:paraId="4050117B" w14:textId="77777777" w:rsidR="009D4F55" w:rsidRPr="003B2575" w:rsidRDefault="009D4F55" w:rsidP="005D7F70">
            <w:pPr>
              <w:numPr>
                <w:ilvl w:val="0"/>
                <w:numId w:val="1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طريقة الاستقرائية</w:t>
            </w:r>
          </w:p>
          <w:p w14:paraId="5ABB620A" w14:textId="77777777" w:rsidR="009D4F55" w:rsidRPr="003B2575" w:rsidRDefault="009D4F55" w:rsidP="005D7F70">
            <w:pPr>
              <w:numPr>
                <w:ilvl w:val="0"/>
                <w:numId w:val="1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تعلم التعاوني</w:t>
            </w:r>
          </w:p>
          <w:p w14:paraId="06DCF145" w14:textId="554E9618" w:rsidR="009D4F55" w:rsidRPr="001A208B" w:rsidRDefault="009D4F55" w:rsidP="005D7F70">
            <w:pPr>
              <w:pStyle w:val="a6"/>
              <w:numPr>
                <w:ilvl w:val="0"/>
                <w:numId w:val="1"/>
              </w:num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1A208B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تعليم الذاتي</w:t>
            </w:r>
          </w:p>
        </w:tc>
        <w:tc>
          <w:tcPr>
            <w:tcW w:w="1791" w:type="dxa"/>
            <w:vMerge w:val="restart"/>
            <w:shd w:val="clear" w:color="auto" w:fill="F2F2F2" w:themeFill="background1" w:themeFillShade="F2"/>
            <w:vAlign w:val="center"/>
          </w:tcPr>
          <w:p w14:paraId="5B97C27F" w14:textId="77777777" w:rsidR="009D4F55" w:rsidRPr="0074653F" w:rsidRDefault="009D4F55" w:rsidP="005D7F70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الاختبار التحريري.</w:t>
            </w:r>
          </w:p>
          <w:p w14:paraId="680D6F28" w14:textId="77777777" w:rsidR="009D4F55" w:rsidRPr="0074653F" w:rsidRDefault="009D4F55" w:rsidP="005D7F70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الاختبار الشفوي.</w:t>
            </w:r>
          </w:p>
          <w:p w14:paraId="666E3662" w14:textId="77777777" w:rsidR="009D4F55" w:rsidRPr="0074653F" w:rsidRDefault="009D4F55" w:rsidP="005D7F70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 xml:space="preserve">تقييم ملخص القراءة الخارجية. </w:t>
            </w:r>
          </w:p>
          <w:p w14:paraId="2D293A2D" w14:textId="77777777" w:rsidR="009D4F55" w:rsidRPr="0074653F" w:rsidRDefault="009D4F55" w:rsidP="005D7F70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الملاحظة وفق النموذج محدد.</w:t>
            </w:r>
          </w:p>
          <w:p w14:paraId="21A98B65" w14:textId="77777777" w:rsidR="009D4F55" w:rsidRPr="0074653F" w:rsidRDefault="009D4F55" w:rsidP="005D7F70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تقييم الواجبات المنزلية والبحوث.</w:t>
            </w:r>
          </w:p>
          <w:p w14:paraId="00555A44" w14:textId="77777777" w:rsidR="009D4F55" w:rsidRPr="0074653F" w:rsidRDefault="009D4F55" w:rsidP="005D7F70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تقييم الأقران.</w:t>
            </w:r>
          </w:p>
          <w:p w14:paraId="65749B7F" w14:textId="77777777" w:rsidR="009D4F55" w:rsidRPr="0074653F" w:rsidRDefault="009D4F55" w:rsidP="005D7F70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lastRenderedPageBreak/>
              <w:t>تقييم تلخيص المعلومات وعرضها.</w:t>
            </w:r>
          </w:p>
          <w:p w14:paraId="6520985D" w14:textId="1CBB26DF" w:rsidR="009D4F55" w:rsidRPr="001A208B" w:rsidRDefault="009D4F55" w:rsidP="005D7F70">
            <w:pPr>
              <w:pStyle w:val="a6"/>
              <w:numPr>
                <w:ilvl w:val="0"/>
                <w:numId w:val="2"/>
              </w:num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1A208B">
              <w:rPr>
                <w:rFonts w:ascii="Traditional Arabic" w:hAnsi="Traditional Arabic" w:cs="Traditional Arabic"/>
                <w:sz w:val="28"/>
                <w:szCs w:val="28"/>
                <w:rtl/>
              </w:rPr>
              <w:t>تقييم إعادة الطالب إلقاء المادة العلمية.</w:t>
            </w:r>
          </w:p>
        </w:tc>
      </w:tr>
      <w:tr w:rsidR="009D4F55" w:rsidRPr="004F3D2F" w14:paraId="23981ACE" w14:textId="77777777" w:rsidTr="00675D34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3DA0E626" w14:textId="0340CC90" w:rsidR="009D4F55" w:rsidRPr="007A15D9" w:rsidRDefault="009D4F55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5402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1.2</w:t>
            </w:r>
          </w:p>
        </w:tc>
        <w:tc>
          <w:tcPr>
            <w:tcW w:w="3169" w:type="dxa"/>
            <w:shd w:val="clear" w:color="auto" w:fill="F2F2F2" w:themeFill="background1" w:themeFillShade="F2"/>
          </w:tcPr>
          <w:p w14:paraId="60AA0FFA" w14:textId="67F4735F" w:rsidR="009D4F55" w:rsidRPr="007A15D9" w:rsidRDefault="009D4F55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5402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شرح</w:t>
            </w:r>
            <w:r w:rsidRPr="005402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حقيقة الحوالة وشروطها، وتطبيقاتها المعاصرة، </w:t>
            </w:r>
            <w:r w:rsidRPr="005402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و</w:t>
            </w:r>
            <w:r w:rsidRPr="005402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أحكام الشركات والإجارة</w:t>
            </w:r>
            <w:r w:rsidRPr="005402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.</w:t>
            </w:r>
          </w:p>
        </w:tc>
        <w:tc>
          <w:tcPr>
            <w:tcW w:w="1404" w:type="dxa"/>
            <w:shd w:val="clear" w:color="auto" w:fill="F2F2F2" w:themeFill="background1" w:themeFillShade="F2"/>
          </w:tcPr>
          <w:p w14:paraId="7733D14B" w14:textId="27FAF329" w:rsidR="009D4F55" w:rsidRPr="007A15D9" w:rsidRDefault="009D4F55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5402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ع1</w:t>
            </w:r>
          </w:p>
        </w:tc>
        <w:tc>
          <w:tcPr>
            <w:tcW w:w="2287" w:type="dxa"/>
            <w:vMerge/>
            <w:shd w:val="clear" w:color="auto" w:fill="F2F2F2" w:themeFill="background1" w:themeFillShade="F2"/>
            <w:vAlign w:val="center"/>
          </w:tcPr>
          <w:p w14:paraId="19F12488" w14:textId="77777777" w:rsidR="009D4F55" w:rsidRPr="003B2575" w:rsidRDefault="009D4F55" w:rsidP="005D7F70">
            <w:pPr>
              <w:numPr>
                <w:ilvl w:val="0"/>
                <w:numId w:val="1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</w:pPr>
          </w:p>
        </w:tc>
        <w:tc>
          <w:tcPr>
            <w:tcW w:w="1791" w:type="dxa"/>
            <w:vMerge/>
            <w:shd w:val="clear" w:color="auto" w:fill="F2F2F2" w:themeFill="background1" w:themeFillShade="F2"/>
            <w:vAlign w:val="center"/>
          </w:tcPr>
          <w:p w14:paraId="531339AA" w14:textId="77777777" w:rsidR="009D4F55" w:rsidRPr="0074653F" w:rsidRDefault="009D4F55" w:rsidP="005D7F70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  <w:rtl/>
              </w:rPr>
            </w:pPr>
          </w:p>
        </w:tc>
      </w:tr>
      <w:tr w:rsidR="009D4F55" w:rsidRPr="004F3D2F" w14:paraId="1BC7DF9A" w14:textId="77777777" w:rsidTr="00675D34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58A734E8" w14:textId="34DAA105" w:rsidR="009D4F55" w:rsidRPr="000C3450" w:rsidRDefault="009D4F55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5402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1.3</w:t>
            </w:r>
          </w:p>
        </w:tc>
        <w:tc>
          <w:tcPr>
            <w:tcW w:w="3169" w:type="dxa"/>
            <w:shd w:val="clear" w:color="auto" w:fill="F2F2F2" w:themeFill="background1" w:themeFillShade="F2"/>
          </w:tcPr>
          <w:p w14:paraId="21A59860" w14:textId="78CB39CC" w:rsidR="009D4F55" w:rsidRPr="00EB054A" w:rsidRDefault="009D4F55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5402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وصف</w:t>
            </w:r>
            <w:r w:rsidRPr="005402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عقود المناقصة والمقاولة والامتياز والمزايدة وعقود التعاون فقهياً</w:t>
            </w:r>
            <w:r w:rsidRPr="005402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.</w:t>
            </w:r>
          </w:p>
        </w:tc>
        <w:tc>
          <w:tcPr>
            <w:tcW w:w="1404" w:type="dxa"/>
            <w:shd w:val="clear" w:color="auto" w:fill="F2F2F2" w:themeFill="background1" w:themeFillShade="F2"/>
          </w:tcPr>
          <w:p w14:paraId="68D36A86" w14:textId="5A266F42" w:rsidR="009D4F55" w:rsidRDefault="009D4F55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5402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ع</w:t>
            </w:r>
            <w:r w:rsidRPr="005402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287" w:type="dxa"/>
            <w:vMerge/>
            <w:shd w:val="clear" w:color="auto" w:fill="F2F2F2" w:themeFill="background1" w:themeFillShade="F2"/>
            <w:vAlign w:val="center"/>
          </w:tcPr>
          <w:p w14:paraId="11AA73BE" w14:textId="77777777" w:rsidR="009D4F55" w:rsidRDefault="009D4F55" w:rsidP="009D4F5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F2F2F2" w:themeFill="background1" w:themeFillShade="F2"/>
            <w:vAlign w:val="center"/>
          </w:tcPr>
          <w:p w14:paraId="53270A6D" w14:textId="77777777" w:rsidR="009D4F55" w:rsidRDefault="009D4F55" w:rsidP="009D4F5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9D4F55" w:rsidRPr="004F3D2F" w14:paraId="72AAF468" w14:textId="77777777" w:rsidTr="00675D34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2A035974" w14:textId="4D438096" w:rsidR="009D4F55" w:rsidRPr="000C3450" w:rsidRDefault="009D4F55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5402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1.4</w:t>
            </w:r>
          </w:p>
        </w:tc>
        <w:tc>
          <w:tcPr>
            <w:tcW w:w="3169" w:type="dxa"/>
            <w:shd w:val="clear" w:color="auto" w:fill="F2F2F2" w:themeFill="background1" w:themeFillShade="F2"/>
          </w:tcPr>
          <w:p w14:paraId="5D8B75EE" w14:textId="3608E57D" w:rsidR="009D4F55" w:rsidRPr="00EB054A" w:rsidRDefault="009D4F55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5402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تحديد</w:t>
            </w:r>
            <w:r w:rsidRPr="005402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حقيقة الشرط الجزائي وحكمه وتطبيقاته</w:t>
            </w:r>
            <w:r w:rsidRPr="005402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.</w:t>
            </w:r>
          </w:p>
        </w:tc>
        <w:tc>
          <w:tcPr>
            <w:tcW w:w="1404" w:type="dxa"/>
            <w:shd w:val="clear" w:color="auto" w:fill="F2F2F2" w:themeFill="background1" w:themeFillShade="F2"/>
          </w:tcPr>
          <w:p w14:paraId="4A380D8B" w14:textId="7F866DBC" w:rsidR="009D4F55" w:rsidRDefault="009D4F55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5402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ع</w:t>
            </w:r>
            <w:r w:rsidRPr="005402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287" w:type="dxa"/>
            <w:vMerge/>
            <w:shd w:val="clear" w:color="auto" w:fill="F2F2F2" w:themeFill="background1" w:themeFillShade="F2"/>
            <w:vAlign w:val="center"/>
          </w:tcPr>
          <w:p w14:paraId="636C5E6B" w14:textId="77777777" w:rsidR="009D4F55" w:rsidRDefault="009D4F55" w:rsidP="009D4F5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F2F2F2" w:themeFill="background1" w:themeFillShade="F2"/>
            <w:vAlign w:val="center"/>
          </w:tcPr>
          <w:p w14:paraId="4F6F0F4E" w14:textId="77777777" w:rsidR="009D4F55" w:rsidRDefault="009D4F55" w:rsidP="009D4F5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DC332D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332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287879DF" w:rsidR="006E3A65" w:rsidRPr="00DC332D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332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  <w:r w:rsidR="00DC332D" w:rsidRPr="00DC332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. </w:t>
            </w:r>
            <w:r w:rsidR="00DC332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أن يكون الطالب قادراً على:</w:t>
            </w:r>
          </w:p>
        </w:tc>
      </w:tr>
      <w:tr w:rsidR="00B75AAE" w:rsidRPr="004F3D2F" w14:paraId="7E4151D5" w14:textId="77777777" w:rsidTr="00E548C3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78EA3E36" w14:textId="7E61C6C4" w:rsidR="00B75AAE" w:rsidRPr="000C3450" w:rsidRDefault="00B75AAE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5402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2.1</w:t>
            </w:r>
          </w:p>
        </w:tc>
        <w:tc>
          <w:tcPr>
            <w:tcW w:w="3169" w:type="dxa"/>
            <w:shd w:val="clear" w:color="auto" w:fill="D9D9D9" w:themeFill="background1" w:themeFillShade="D9"/>
          </w:tcPr>
          <w:p w14:paraId="4D618B3D" w14:textId="690E8F32" w:rsidR="00B75AAE" w:rsidRPr="004F3D2F" w:rsidRDefault="00B75AAE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5402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تحليل النصوص الفقهية</w:t>
            </w:r>
            <w:r w:rsidRPr="005402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،</w:t>
            </w:r>
            <w:r w:rsidRPr="005402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واكتشاف الفروق الفقهية بين المسائل المتشابهة.</w:t>
            </w:r>
          </w:p>
        </w:tc>
        <w:tc>
          <w:tcPr>
            <w:tcW w:w="1404" w:type="dxa"/>
            <w:shd w:val="clear" w:color="auto" w:fill="D9D9D9" w:themeFill="background1" w:themeFillShade="D9"/>
          </w:tcPr>
          <w:p w14:paraId="3227731C" w14:textId="67F763B1" w:rsidR="00B75AAE" w:rsidRPr="004F3D2F" w:rsidRDefault="00B75AAE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5402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1</w:t>
            </w:r>
          </w:p>
        </w:tc>
        <w:tc>
          <w:tcPr>
            <w:tcW w:w="2287" w:type="dxa"/>
            <w:vMerge w:val="restart"/>
            <w:shd w:val="clear" w:color="auto" w:fill="D9D9D9" w:themeFill="background1" w:themeFillShade="D9"/>
            <w:vAlign w:val="center"/>
          </w:tcPr>
          <w:p w14:paraId="390AD09D" w14:textId="77777777" w:rsidR="00B75AAE" w:rsidRPr="003B2575" w:rsidRDefault="00B75AAE" w:rsidP="005D7F70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حوار والمناقشة</w:t>
            </w:r>
          </w:p>
          <w:p w14:paraId="6EF1E688" w14:textId="77777777" w:rsidR="00B75AAE" w:rsidRPr="003B2575" w:rsidRDefault="00B75AAE" w:rsidP="005D7F70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 xml:space="preserve">حل المشكلات </w:t>
            </w:r>
          </w:p>
          <w:p w14:paraId="5125E4E5" w14:textId="77777777" w:rsidR="00B75AAE" w:rsidRPr="003B2575" w:rsidRDefault="00B75AAE" w:rsidP="005D7F70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عصف الذهني</w:t>
            </w:r>
          </w:p>
          <w:p w14:paraId="35CAF7D7" w14:textId="77777777" w:rsidR="00B75AAE" w:rsidRPr="003B2575" w:rsidRDefault="00B75AAE" w:rsidP="005D7F70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تعلم بالاكتشاف</w:t>
            </w:r>
          </w:p>
          <w:p w14:paraId="4692B3FE" w14:textId="77777777" w:rsidR="00B75AAE" w:rsidRPr="003B2575" w:rsidRDefault="00B75AAE" w:rsidP="005D7F70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فصل المقلوب</w:t>
            </w:r>
          </w:p>
          <w:p w14:paraId="050FFCA8" w14:textId="77777777" w:rsidR="00B75AAE" w:rsidRPr="003B2575" w:rsidRDefault="00B75AAE" w:rsidP="005D7F70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تعلم التعاوني</w:t>
            </w:r>
          </w:p>
          <w:p w14:paraId="515C634A" w14:textId="77777777" w:rsidR="00B75AAE" w:rsidRPr="003B2575" w:rsidRDefault="00B75AAE" w:rsidP="005D7F70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زيارات الميدانية</w:t>
            </w:r>
          </w:p>
          <w:p w14:paraId="6059F8CE" w14:textId="77777777" w:rsidR="00B75AAE" w:rsidRPr="003B2575" w:rsidRDefault="00B75AAE" w:rsidP="005D7F70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تدريس المصغر</w:t>
            </w:r>
          </w:p>
          <w:p w14:paraId="76AAD864" w14:textId="77777777" w:rsidR="00B75AAE" w:rsidRPr="003B2575" w:rsidRDefault="00B75AAE" w:rsidP="005D7F70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تعلم القائم على المشروعات</w:t>
            </w:r>
          </w:p>
          <w:p w14:paraId="133C6134" w14:textId="77777777" w:rsidR="00B75AAE" w:rsidRPr="003B2575" w:rsidRDefault="00B75AAE" w:rsidP="005D7F70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21"/>
                <w:tab w:val="right" w:pos="8966"/>
              </w:tabs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color w:val="000000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color w:val="000000"/>
                <w:sz w:val="28"/>
                <w:szCs w:val="28"/>
                <w:rtl/>
              </w:rPr>
              <w:t>التدريس القائم على البحث</w:t>
            </w:r>
          </w:p>
          <w:p w14:paraId="0E69B886" w14:textId="77777777" w:rsidR="00B75AAE" w:rsidRPr="003B2575" w:rsidRDefault="00B75AAE" w:rsidP="005D7F70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21"/>
                <w:tab w:val="right" w:pos="8966"/>
              </w:tabs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color w:val="000000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color w:val="000000"/>
                <w:sz w:val="28"/>
                <w:szCs w:val="28"/>
                <w:rtl/>
              </w:rPr>
              <w:t>أنشطة العرض التقديمي</w:t>
            </w:r>
          </w:p>
          <w:p w14:paraId="2E77CBBF" w14:textId="041E382D" w:rsidR="00B75AAE" w:rsidRPr="004F3D2F" w:rsidRDefault="00B75AAE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Traditional Arabic" w:eastAsia="Traditional Arabic" w:hAnsi="Traditional Arabic" w:cs="Traditional Arabic" w:hint="cs"/>
                <w:color w:val="000000"/>
                <w:sz w:val="28"/>
                <w:szCs w:val="28"/>
                <w:rtl/>
              </w:rPr>
              <w:t>12.</w:t>
            </w:r>
            <w:r w:rsidRPr="003B2575">
              <w:rPr>
                <w:rFonts w:ascii="Traditional Arabic" w:eastAsia="Traditional Arabic" w:hAnsi="Traditional Arabic" w:cs="Traditional Arabic"/>
                <w:color w:val="000000"/>
                <w:sz w:val="28"/>
                <w:szCs w:val="28"/>
                <w:rtl/>
              </w:rPr>
              <w:t>دراسة الحالة</w:t>
            </w:r>
          </w:p>
        </w:tc>
        <w:tc>
          <w:tcPr>
            <w:tcW w:w="1791" w:type="dxa"/>
            <w:vMerge w:val="restart"/>
            <w:shd w:val="clear" w:color="auto" w:fill="D9D9D9" w:themeFill="background1" w:themeFillShade="D9"/>
            <w:vAlign w:val="center"/>
          </w:tcPr>
          <w:p w14:paraId="11C56CBC" w14:textId="77777777" w:rsidR="00B75AAE" w:rsidRPr="0074653F" w:rsidRDefault="00B75AAE" w:rsidP="005D7F70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الملاحظة وفق مقاييس التقدير "</w:t>
            </w:r>
            <w:proofErr w:type="spellStart"/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الروبرك</w:t>
            </w:r>
            <w:proofErr w:type="spellEnd"/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"</w:t>
            </w:r>
          </w:p>
          <w:p w14:paraId="5DE92091" w14:textId="77777777" w:rsidR="00B75AAE" w:rsidRPr="0074653F" w:rsidRDefault="00B75AAE" w:rsidP="005D7F70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التقييم الذاتي وتقييم الأقران</w:t>
            </w:r>
          </w:p>
          <w:p w14:paraId="53934453" w14:textId="77777777" w:rsidR="00B75AAE" w:rsidRPr="0074653F" w:rsidRDefault="00B75AAE" w:rsidP="005D7F70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تقييم العروض التقديمية</w:t>
            </w:r>
          </w:p>
          <w:p w14:paraId="53B10256" w14:textId="77777777" w:rsidR="00B75AAE" w:rsidRPr="0074653F" w:rsidRDefault="00B75AAE" w:rsidP="005D7F70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تقييم البحوث العلمية</w:t>
            </w:r>
          </w:p>
          <w:p w14:paraId="48B38372" w14:textId="77777777" w:rsidR="00B75AAE" w:rsidRPr="0074653F" w:rsidRDefault="00B75AAE" w:rsidP="005D7F70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الاختبار الشفوي</w:t>
            </w:r>
          </w:p>
          <w:p w14:paraId="29C67CF7" w14:textId="77777777" w:rsidR="00B75AAE" w:rsidRPr="0074653F" w:rsidRDefault="00B75AAE" w:rsidP="005D7F70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الاختبار التحريري</w:t>
            </w:r>
          </w:p>
          <w:p w14:paraId="44D0184E" w14:textId="448043F3" w:rsidR="00B75AAE" w:rsidRPr="001A208B" w:rsidRDefault="00B75AAE" w:rsidP="005D7F70">
            <w:pPr>
              <w:pStyle w:val="a6"/>
              <w:numPr>
                <w:ilvl w:val="0"/>
                <w:numId w:val="4"/>
              </w:num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1A208B">
              <w:rPr>
                <w:rFonts w:ascii="Traditional Arabic" w:hAnsi="Traditional Arabic" w:cs="Traditional Arabic"/>
                <w:sz w:val="28"/>
                <w:szCs w:val="28"/>
                <w:rtl/>
              </w:rPr>
              <w:lastRenderedPageBreak/>
              <w:t>أسئلة المناقشات الصفية</w:t>
            </w:r>
          </w:p>
        </w:tc>
      </w:tr>
      <w:tr w:rsidR="00B75AAE" w:rsidRPr="004F3D2F" w14:paraId="0B25EF5A" w14:textId="77777777" w:rsidTr="00E548C3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6D51102E" w14:textId="74EDBAFC" w:rsidR="00B75AAE" w:rsidRPr="000C3450" w:rsidRDefault="00B75AAE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5402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2.2</w:t>
            </w:r>
          </w:p>
        </w:tc>
        <w:tc>
          <w:tcPr>
            <w:tcW w:w="3169" w:type="dxa"/>
            <w:shd w:val="clear" w:color="auto" w:fill="D9D9D9" w:themeFill="background1" w:themeFillShade="D9"/>
          </w:tcPr>
          <w:p w14:paraId="59E6B3F0" w14:textId="1CFE3311" w:rsidR="00B75AAE" w:rsidRPr="00EB054A" w:rsidRDefault="00B75AAE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5402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دراسة المستجدات الفقهية </w:t>
            </w:r>
            <w:r w:rsidRPr="005402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المتعلقة </w:t>
            </w:r>
            <w:r w:rsidRPr="005402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بالسلم،</w:t>
            </w:r>
            <w:r w:rsidRPr="005402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</w:t>
            </w:r>
            <w:r w:rsidRPr="005402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و</w:t>
            </w:r>
            <w:r w:rsidRPr="005402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عقود التوثيق من الرهن والضمان والكفالة</w:t>
            </w:r>
            <w:r w:rsidRPr="005402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، والوقف، وفق المنهجية العلمية في دراسة النوازل.</w:t>
            </w:r>
            <w:r w:rsidRPr="005402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 xml:space="preserve"> </w:t>
            </w:r>
          </w:p>
        </w:tc>
        <w:tc>
          <w:tcPr>
            <w:tcW w:w="1404" w:type="dxa"/>
            <w:shd w:val="clear" w:color="auto" w:fill="D9D9D9" w:themeFill="background1" w:themeFillShade="D9"/>
          </w:tcPr>
          <w:p w14:paraId="0291E884" w14:textId="330F7AC2" w:rsidR="00B75AAE" w:rsidRDefault="00B75AAE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5402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2</w:t>
            </w:r>
          </w:p>
        </w:tc>
        <w:tc>
          <w:tcPr>
            <w:tcW w:w="2287" w:type="dxa"/>
            <w:vMerge/>
            <w:shd w:val="clear" w:color="auto" w:fill="D9D9D9" w:themeFill="background1" w:themeFillShade="D9"/>
            <w:vAlign w:val="center"/>
          </w:tcPr>
          <w:p w14:paraId="3291B9C4" w14:textId="77777777" w:rsidR="00B75AAE" w:rsidRDefault="00B75AAE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D9D9D9" w:themeFill="background1" w:themeFillShade="D9"/>
            <w:vAlign w:val="center"/>
          </w:tcPr>
          <w:p w14:paraId="1B905552" w14:textId="77777777" w:rsidR="00B75AAE" w:rsidRDefault="00B75AAE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B75AAE" w:rsidRPr="004F3D2F" w14:paraId="2EF2D715" w14:textId="77777777" w:rsidTr="00E548C3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60C38511" w14:textId="3B5B2932" w:rsidR="00B75AAE" w:rsidRPr="000C3450" w:rsidRDefault="00B75AAE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5402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2.3</w:t>
            </w:r>
          </w:p>
        </w:tc>
        <w:tc>
          <w:tcPr>
            <w:tcW w:w="3169" w:type="dxa"/>
            <w:shd w:val="clear" w:color="auto" w:fill="D9D9D9" w:themeFill="background1" w:themeFillShade="D9"/>
          </w:tcPr>
          <w:p w14:paraId="47D4B8AA" w14:textId="739E74F3" w:rsidR="00B75AAE" w:rsidRPr="000C3450" w:rsidRDefault="00B75AAE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5402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اختيار والترجيح في مسائل المعاملات المالية بناءً على الأصول والقواعد والأدلة وفق قواعد الترجيح العلمي.</w:t>
            </w:r>
          </w:p>
        </w:tc>
        <w:tc>
          <w:tcPr>
            <w:tcW w:w="1404" w:type="dxa"/>
            <w:shd w:val="clear" w:color="auto" w:fill="D9D9D9" w:themeFill="background1" w:themeFillShade="D9"/>
          </w:tcPr>
          <w:p w14:paraId="46BD2348" w14:textId="1E29F579" w:rsidR="00B75AAE" w:rsidRPr="000C3450" w:rsidRDefault="00B75AAE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5402B9">
              <w:rPr>
                <w:rFonts w:ascii="Sakkal Majalla" w:hAnsi="Sakkal Majalla" w:cs="Sakkal Majalla" w:hint="eastAsi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</w:t>
            </w:r>
            <w:r w:rsidRPr="005402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2287" w:type="dxa"/>
            <w:vMerge/>
            <w:shd w:val="clear" w:color="auto" w:fill="D9D9D9" w:themeFill="background1" w:themeFillShade="D9"/>
            <w:vAlign w:val="center"/>
          </w:tcPr>
          <w:p w14:paraId="60FF4C9B" w14:textId="77777777" w:rsidR="00B75AAE" w:rsidRDefault="00B75AAE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D9D9D9" w:themeFill="background1" w:themeFillShade="D9"/>
            <w:vAlign w:val="center"/>
          </w:tcPr>
          <w:p w14:paraId="3D2AD324" w14:textId="77777777" w:rsidR="00B75AAE" w:rsidRDefault="00B75AAE" w:rsidP="005402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DC332D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332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51B8AE89" w:rsidR="006E3A65" w:rsidRPr="00DC332D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332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  <w:r w:rsidR="00DC332D" w:rsidRPr="00DC332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. </w:t>
            </w:r>
            <w:r w:rsidR="00DC332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أن يكون الطالب قادراً على:</w:t>
            </w:r>
          </w:p>
        </w:tc>
      </w:tr>
      <w:tr w:rsidR="001D28E8" w:rsidRPr="004F3D2F" w14:paraId="631410A3" w14:textId="77777777" w:rsidTr="008D5979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09FB2A83" w14:textId="2CC8B756" w:rsidR="001D28E8" w:rsidRPr="000C3450" w:rsidRDefault="001D28E8" w:rsidP="001D28E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0C345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3.1</w:t>
            </w:r>
          </w:p>
        </w:tc>
        <w:tc>
          <w:tcPr>
            <w:tcW w:w="3169" w:type="dxa"/>
            <w:shd w:val="clear" w:color="auto" w:fill="F2F2F2" w:themeFill="background1" w:themeFillShade="F2"/>
            <w:vAlign w:val="center"/>
          </w:tcPr>
          <w:p w14:paraId="039A919A" w14:textId="26165BB8" w:rsidR="001D28E8" w:rsidRPr="004F3D2F" w:rsidRDefault="001D28E8" w:rsidP="001D28E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eastAsia="Traditional Arabic" w:hAnsi="Sakkal Majalla" w:cs="Sakkal Majalla"/>
                <w:b/>
                <w:color w:val="244061"/>
                <w:sz w:val="28"/>
                <w:szCs w:val="28"/>
                <w:rtl/>
              </w:rPr>
              <w:t>التخطيط الاحترافي للتعلم والبحوث والمشاريع، ومراقبة التعلم والأداء، والتطوير المستمر بالاعتماد على الذات.</w:t>
            </w:r>
          </w:p>
        </w:tc>
        <w:tc>
          <w:tcPr>
            <w:tcW w:w="1404" w:type="dxa"/>
            <w:shd w:val="clear" w:color="auto" w:fill="F2F2F2" w:themeFill="background1" w:themeFillShade="F2"/>
            <w:vAlign w:val="center"/>
          </w:tcPr>
          <w:p w14:paraId="5BD06249" w14:textId="4295A88B" w:rsidR="001D28E8" w:rsidRPr="004F3D2F" w:rsidRDefault="001D28E8" w:rsidP="001D28E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0C345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1</w:t>
            </w:r>
          </w:p>
        </w:tc>
        <w:tc>
          <w:tcPr>
            <w:tcW w:w="2287" w:type="dxa"/>
            <w:vMerge w:val="restart"/>
            <w:shd w:val="clear" w:color="auto" w:fill="F2F2F2" w:themeFill="background1" w:themeFillShade="F2"/>
            <w:vAlign w:val="center"/>
          </w:tcPr>
          <w:p w14:paraId="1542356E" w14:textId="77777777" w:rsidR="001D28E8" w:rsidRPr="00DA1CB3" w:rsidRDefault="001D28E8" w:rsidP="005D7F70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تعلم التعاوني</w:t>
            </w:r>
          </w:p>
          <w:p w14:paraId="28088379" w14:textId="77777777" w:rsidR="001D28E8" w:rsidRPr="00DA1CB3" w:rsidRDefault="001D28E8" w:rsidP="005D7F70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أنشطة العرض التقديمي </w:t>
            </w:r>
          </w:p>
          <w:p w14:paraId="69A88083" w14:textId="77777777" w:rsidR="001D28E8" w:rsidRPr="00DA1CB3" w:rsidRDefault="001D28E8" w:rsidP="005D7F70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تعلم الذاتي</w:t>
            </w:r>
          </w:p>
          <w:p w14:paraId="00570D57" w14:textId="77777777" w:rsidR="001D28E8" w:rsidRPr="00DA1CB3" w:rsidRDefault="001D28E8" w:rsidP="005D7F70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نمذجة</w:t>
            </w:r>
          </w:p>
          <w:p w14:paraId="26A77DBA" w14:textId="77777777" w:rsidR="001D28E8" w:rsidRPr="00DA1CB3" w:rsidRDefault="001D28E8" w:rsidP="005D7F70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مناظرات العلمية</w:t>
            </w:r>
          </w:p>
          <w:p w14:paraId="028F081D" w14:textId="77777777" w:rsidR="001D28E8" w:rsidRPr="00DA1CB3" w:rsidRDefault="001D28E8" w:rsidP="005D7F70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تعلم القائم على المشروعات</w:t>
            </w:r>
          </w:p>
          <w:p w14:paraId="44370399" w14:textId="77777777" w:rsidR="001D28E8" w:rsidRPr="00DA1CB3" w:rsidRDefault="001D28E8" w:rsidP="005D7F70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الرحلات المعرفية </w:t>
            </w:r>
          </w:p>
          <w:p w14:paraId="64578434" w14:textId="678358D6" w:rsidR="001D28E8" w:rsidRPr="00BB5FCD" w:rsidRDefault="001D28E8" w:rsidP="005D7F70">
            <w:pPr>
              <w:pStyle w:val="a6"/>
              <w:numPr>
                <w:ilvl w:val="0"/>
                <w:numId w:val="5"/>
              </w:num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زيارات الميدانية</w:t>
            </w:r>
          </w:p>
        </w:tc>
        <w:tc>
          <w:tcPr>
            <w:tcW w:w="1791" w:type="dxa"/>
            <w:vMerge w:val="restart"/>
            <w:shd w:val="clear" w:color="auto" w:fill="F2F2F2" w:themeFill="background1" w:themeFillShade="F2"/>
            <w:vAlign w:val="center"/>
          </w:tcPr>
          <w:p w14:paraId="0DCEFA22" w14:textId="77777777" w:rsidR="001D28E8" w:rsidRPr="00DA1CB3" w:rsidRDefault="001D28E8" w:rsidP="005D7F70">
            <w:pPr>
              <w:numPr>
                <w:ilvl w:val="0"/>
                <w:numId w:val="6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ملاحظة وفق النموذج المحدد</w:t>
            </w:r>
          </w:p>
          <w:p w14:paraId="585EB355" w14:textId="77777777" w:rsidR="001D28E8" w:rsidRPr="00DA1CB3" w:rsidRDefault="001D28E8" w:rsidP="005D7F70">
            <w:pPr>
              <w:numPr>
                <w:ilvl w:val="0"/>
                <w:numId w:val="6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تقييم الذاتي</w:t>
            </w:r>
          </w:p>
          <w:p w14:paraId="44129A92" w14:textId="77777777" w:rsidR="001D28E8" w:rsidRPr="00DA1CB3" w:rsidRDefault="001D28E8" w:rsidP="005D7F70">
            <w:pPr>
              <w:numPr>
                <w:ilvl w:val="0"/>
                <w:numId w:val="6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تقييم الأقران</w:t>
            </w:r>
          </w:p>
          <w:p w14:paraId="0C779822" w14:textId="0C40735D" w:rsidR="001D28E8" w:rsidRPr="00BB5FCD" w:rsidRDefault="001D28E8" w:rsidP="005D7F70">
            <w:pPr>
              <w:pStyle w:val="a6"/>
              <w:numPr>
                <w:ilvl w:val="0"/>
                <w:numId w:val="6"/>
              </w:num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لف الإنجاز</w:t>
            </w:r>
          </w:p>
        </w:tc>
      </w:tr>
      <w:tr w:rsidR="001D28E8" w:rsidRPr="004F3D2F" w14:paraId="3FE4025C" w14:textId="77777777" w:rsidTr="008D5979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13CF3793" w14:textId="49E4E7AD" w:rsidR="001D28E8" w:rsidRPr="000C3450" w:rsidRDefault="001D28E8" w:rsidP="001D28E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0C345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3.2</w:t>
            </w:r>
          </w:p>
        </w:tc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0F93CDA2" w14:textId="18B41E48" w:rsidR="001D28E8" w:rsidRPr="004F3D2F" w:rsidRDefault="001D28E8" w:rsidP="001D28E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eastAsia="Traditional Arabic" w:hAnsi="Sakkal Majalla" w:cs="Sakkal Majalla"/>
                <w:b/>
                <w:color w:val="244061"/>
                <w:sz w:val="28"/>
                <w:szCs w:val="28"/>
                <w:rtl/>
              </w:rPr>
              <w:t>ظهور الشخصية والتعبير عن الرأي، واتخاذ القرارات الاستراتيجية الأكاديمية باستقلالية عالية.</w:t>
            </w:r>
          </w:p>
        </w:tc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3444816A" w14:textId="319086BB" w:rsidR="001D28E8" w:rsidRPr="004F3D2F" w:rsidRDefault="001D28E8" w:rsidP="001D28E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0C345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2</w:t>
            </w:r>
          </w:p>
        </w:tc>
        <w:tc>
          <w:tcPr>
            <w:tcW w:w="2287" w:type="dxa"/>
            <w:vMerge/>
            <w:shd w:val="clear" w:color="auto" w:fill="D9D9D9" w:themeFill="background1" w:themeFillShade="D9"/>
            <w:vAlign w:val="center"/>
          </w:tcPr>
          <w:p w14:paraId="432596E0" w14:textId="0177689E" w:rsidR="001D28E8" w:rsidRPr="004F3D2F" w:rsidRDefault="001D28E8" w:rsidP="001D28E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D9D9D9" w:themeFill="background1" w:themeFillShade="D9"/>
            <w:vAlign w:val="center"/>
          </w:tcPr>
          <w:p w14:paraId="1419E146" w14:textId="77777777" w:rsidR="001D28E8" w:rsidRPr="004F3D2F" w:rsidRDefault="001D28E8" w:rsidP="001D28E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1D28E8" w:rsidRPr="004F3D2F" w14:paraId="248A764F" w14:textId="77777777" w:rsidTr="008D5979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1DD3E56B" w14:textId="1FB30B8E" w:rsidR="001D28E8" w:rsidRPr="000C3450" w:rsidRDefault="001D28E8" w:rsidP="001D28E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0C345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3.3</w:t>
            </w:r>
          </w:p>
        </w:tc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6514EA1F" w14:textId="4B9AEF9E" w:rsidR="001D28E8" w:rsidRPr="000C3450" w:rsidRDefault="001D28E8" w:rsidP="001D28E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eastAsia="Traditional Arabic" w:hAnsi="Sakkal Majalla" w:cs="Sakkal Majalla"/>
                <w:b/>
                <w:color w:val="244061"/>
                <w:sz w:val="28"/>
                <w:szCs w:val="28"/>
                <w:rtl/>
              </w:rPr>
              <w:t>التعاون والمشاركة بفاعلية ضمن مشاريع أو مجموعات بحثية وتولي دور القيادة، وتحمل مسؤولية عالية.</w:t>
            </w:r>
          </w:p>
        </w:tc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6E66A690" w14:textId="76634677" w:rsidR="001D28E8" w:rsidRDefault="001D28E8" w:rsidP="001D28E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C345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3</w:t>
            </w:r>
          </w:p>
        </w:tc>
        <w:tc>
          <w:tcPr>
            <w:tcW w:w="2287" w:type="dxa"/>
            <w:vMerge/>
            <w:shd w:val="clear" w:color="auto" w:fill="D9D9D9" w:themeFill="background1" w:themeFillShade="D9"/>
            <w:vAlign w:val="center"/>
          </w:tcPr>
          <w:p w14:paraId="7310D374" w14:textId="77777777" w:rsidR="001D28E8" w:rsidRPr="004F3D2F" w:rsidRDefault="001D28E8" w:rsidP="001D28E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D9D9D9" w:themeFill="background1" w:themeFillShade="D9"/>
            <w:vAlign w:val="center"/>
          </w:tcPr>
          <w:p w14:paraId="678CEDC4" w14:textId="77777777" w:rsidR="001D28E8" w:rsidRPr="004F3D2F" w:rsidRDefault="001D28E8" w:rsidP="001D28E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1D28E8" w:rsidRPr="004F3D2F" w14:paraId="5ABB02FF" w14:textId="77777777" w:rsidTr="008D5979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3F63C84A" w14:textId="7D617B2D" w:rsidR="001D28E8" w:rsidRPr="000C3450" w:rsidRDefault="001D28E8" w:rsidP="001D28E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3.4</w:t>
            </w:r>
          </w:p>
        </w:tc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72079280" w14:textId="0E9B2362" w:rsidR="001D28E8" w:rsidRPr="000C3450" w:rsidRDefault="001D28E8" w:rsidP="001D28E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eastAsia="Traditional Arabic" w:hAnsi="Sakkal Majalla" w:cs="Sakkal Majalla"/>
                <w:b/>
                <w:color w:val="244061"/>
                <w:sz w:val="28"/>
                <w:szCs w:val="28"/>
                <w:rtl/>
              </w:rPr>
              <w:t>التواصل بطرق متنوعة؛ لإيصال المعرفة والمهارات ونتائج البحوث والمشاريع المرتبطة بمجال التخصص للمتلقين المختصين وغير المختصين.</w:t>
            </w:r>
          </w:p>
        </w:tc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278C2D9D" w14:textId="233D58B9" w:rsidR="001D28E8" w:rsidRDefault="001D28E8" w:rsidP="001D28E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C345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4</w:t>
            </w:r>
          </w:p>
        </w:tc>
        <w:tc>
          <w:tcPr>
            <w:tcW w:w="2287" w:type="dxa"/>
            <w:vMerge/>
            <w:shd w:val="clear" w:color="auto" w:fill="D9D9D9" w:themeFill="background1" w:themeFillShade="D9"/>
            <w:vAlign w:val="center"/>
          </w:tcPr>
          <w:p w14:paraId="47BEB647" w14:textId="77777777" w:rsidR="001D28E8" w:rsidRPr="004F3D2F" w:rsidRDefault="001D28E8" w:rsidP="001D28E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D9D9D9" w:themeFill="background1" w:themeFillShade="D9"/>
            <w:vAlign w:val="center"/>
          </w:tcPr>
          <w:p w14:paraId="7A639E40" w14:textId="77777777" w:rsidR="001D28E8" w:rsidRPr="004F3D2F" w:rsidRDefault="001D28E8" w:rsidP="001D28E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</w:pPr>
      <w:bookmarkStart w:id="5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5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B75AAE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210E20B6" w:rsidR="00B75AAE" w:rsidRPr="00F46DF7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69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BF1116D" w14:textId="2AA0BF05" w:rsidR="00B75AAE" w:rsidRPr="00B75AAE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69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السلم والسلم الموازي وتطبيقاتهما </w:t>
            </w:r>
            <w:proofErr w:type="gramStart"/>
            <w:r w:rsidRPr="007069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معاصرة ،</w:t>
            </w:r>
            <w:proofErr w:type="spellStart"/>
            <w:r w:rsidRPr="007069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استصناع</w:t>
            </w:r>
            <w:proofErr w:type="spellEnd"/>
            <w:proofErr w:type="gramEnd"/>
            <w:r w:rsidRPr="007069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وتطبيقاته المعاصرة.   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17EC02E4" w:rsidR="00B75AAE" w:rsidRPr="004F3D2F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69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4</w:t>
            </w:r>
          </w:p>
        </w:tc>
      </w:tr>
      <w:tr w:rsidR="00B75AAE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744DB4D5" w:rsidR="00B75AAE" w:rsidRPr="00F46DF7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69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1DA4373F" w14:textId="1E76AD50" w:rsidR="00B75AAE" w:rsidRPr="00B75AAE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69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قرض وتطبيقاته المعاصرة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39F21B5D" w:rsidR="00B75AAE" w:rsidRPr="004F3D2F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069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2</w:t>
            </w:r>
          </w:p>
        </w:tc>
      </w:tr>
      <w:tr w:rsidR="00B75AAE" w:rsidRPr="004F3D2F" w14:paraId="0F1D655D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35853807" w14:textId="50939A19" w:rsidR="00B75AAE" w:rsidRPr="00F46DF7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069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52C32F9F" w14:textId="08F8B5F0" w:rsidR="00B75AAE" w:rsidRPr="00B75AAE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proofErr w:type="gramStart"/>
            <w:r w:rsidRPr="007069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رهن :</w:t>
            </w:r>
            <w:proofErr w:type="gramEnd"/>
            <w:r w:rsidRPr="007069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حقيقته ،نوازل معاصرة في الرهن مثل : رهن النقود ، رهن الأسهم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2506C0C1" w14:textId="67845B1C" w:rsidR="00B75AAE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069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3</w:t>
            </w:r>
          </w:p>
        </w:tc>
      </w:tr>
      <w:tr w:rsidR="00B75AAE" w:rsidRPr="004F3D2F" w14:paraId="2D8BA121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5C64B91" w14:textId="5FFDBBC3" w:rsidR="00B75AAE" w:rsidRPr="00F46DF7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069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711CC274" w14:textId="77777777" w:rsidR="00B75AAE" w:rsidRPr="007069B9" w:rsidRDefault="00B75AAE" w:rsidP="007069B9">
            <w:pPr>
              <w:bidi/>
              <w:spacing w:line="400" w:lineRule="exact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069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الضمان المالي: </w:t>
            </w:r>
            <w:proofErr w:type="gramStart"/>
            <w:r w:rsidRPr="007069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حقيقته ،</w:t>
            </w:r>
            <w:proofErr w:type="gramEnd"/>
            <w:r w:rsidRPr="007069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ما يترتب عليه.</w:t>
            </w:r>
          </w:p>
          <w:p w14:paraId="534DEF03" w14:textId="775CD7EB" w:rsidR="00B75AAE" w:rsidRPr="00B75AAE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069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نوازل معاصرة في الضمان </w:t>
            </w:r>
            <w:proofErr w:type="gramStart"/>
            <w:r w:rsidRPr="007069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ثل :الضمان</w:t>
            </w:r>
            <w:proofErr w:type="gramEnd"/>
            <w:r w:rsidRPr="007069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البنكي وتخريجه الفقهي 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6FD7314F" w14:textId="4FD81E7E" w:rsidR="00B75AAE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069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3</w:t>
            </w:r>
          </w:p>
        </w:tc>
      </w:tr>
      <w:tr w:rsidR="00B75AAE" w:rsidRPr="004F3D2F" w14:paraId="3D5E6A8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28008F0B" w14:textId="4E0061A9" w:rsidR="00B75AAE" w:rsidRPr="00F46DF7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069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387C5910" w14:textId="097C9B19" w:rsidR="00B75AAE" w:rsidRPr="00F46DF7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069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الكفالة وتطبيقاتها المعاصرة.  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157179E8" w14:textId="79A241B8" w:rsidR="00B75AAE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069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2</w:t>
            </w:r>
          </w:p>
        </w:tc>
      </w:tr>
      <w:tr w:rsidR="00B75AAE" w:rsidRPr="004F3D2F" w14:paraId="1A93EA03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6A28E407" w14:textId="45F4E5A5" w:rsidR="00B75AAE" w:rsidRPr="00F46DF7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069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6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3DC0C27A" w14:textId="1F60F0D3" w:rsidR="00B75AAE" w:rsidRPr="00B75AAE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proofErr w:type="gramStart"/>
            <w:r w:rsidRPr="007069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حوالة :</w:t>
            </w:r>
            <w:proofErr w:type="gramEnd"/>
            <w:r w:rsidRPr="007069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حقيقتها ، وأحكامها ، وتطبيقاتها والمعاصرة 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26F1854F" w14:textId="54A68683" w:rsidR="00B75AAE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069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3</w:t>
            </w:r>
          </w:p>
        </w:tc>
      </w:tr>
      <w:tr w:rsidR="00B75AAE" w:rsidRPr="004F3D2F" w14:paraId="24BFEC80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3785456A" w14:textId="2877A28B" w:rsidR="00B75AAE" w:rsidRPr="00F46DF7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069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7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0EC4C28F" w14:textId="681A71CE" w:rsidR="00B75AAE" w:rsidRPr="00F46DF7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proofErr w:type="gramStart"/>
            <w:r w:rsidRPr="007069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شركات :</w:t>
            </w:r>
            <w:proofErr w:type="gramEnd"/>
            <w:r w:rsidRPr="007069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أنواعها ، وأهم أحكامها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2D68B3A1" w14:textId="0DD7F25A" w:rsidR="00B75AAE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069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3</w:t>
            </w:r>
          </w:p>
        </w:tc>
      </w:tr>
      <w:tr w:rsidR="00B75AAE" w:rsidRPr="004F3D2F" w14:paraId="63772F90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E0A923" w14:textId="31F36FE4" w:rsidR="00B75AAE" w:rsidRPr="00F46DF7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069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8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52C59E39" w14:textId="3361A0EA" w:rsidR="00B75AAE" w:rsidRPr="00F46DF7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proofErr w:type="gramStart"/>
            <w:r w:rsidRPr="007069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إجارة :</w:t>
            </w:r>
            <w:proofErr w:type="gramEnd"/>
            <w:r w:rsidRPr="007069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حقيقتها ، وأبرز أحكامها ، وتطبيقاتها المعاصرة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0253C9F3" w14:textId="5EF34839" w:rsidR="00B75AAE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069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2</w:t>
            </w:r>
          </w:p>
        </w:tc>
      </w:tr>
      <w:tr w:rsidR="00B75AAE" w:rsidRPr="004F3D2F" w14:paraId="0CAB2BBD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40170DAB" w14:textId="03855F06" w:rsidR="00B75AAE" w:rsidRPr="00F46DF7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069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9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4F7426D2" w14:textId="0CCFEB6D" w:rsidR="00B75AAE" w:rsidRPr="00B75AAE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069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دراسة بعض العقود الاصطلاحية الشائعة </w:t>
            </w:r>
            <w:r w:rsidRPr="007069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br/>
              <w:t xml:space="preserve">( المناقصة ، </w:t>
            </w:r>
            <w:proofErr w:type="gramStart"/>
            <w:r w:rsidRPr="007069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مقاولة ،</w:t>
            </w:r>
            <w:proofErr w:type="gramEnd"/>
            <w:r w:rsidRPr="007069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الامتياز ، المزايدة، الحقيقة والحكم والضابط لكل منها ) ، العقود التعاونية : معناها وأنواعها وتوصيفها الفقهي وتطبيقاتها مثل البنوك التعاونية 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6022DFE" w14:textId="29A4C795" w:rsidR="00B75AAE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069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4</w:t>
            </w:r>
          </w:p>
        </w:tc>
      </w:tr>
      <w:tr w:rsidR="00B75AAE" w:rsidRPr="004F3D2F" w14:paraId="7640493E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1DB9A98F" w14:textId="0120BD36" w:rsidR="00B75AAE" w:rsidRPr="00F46DF7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069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0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76AA99C1" w14:textId="180379A5" w:rsidR="00B75AAE" w:rsidRPr="00F46DF7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069B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وقف وأبرز نوازله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09D973E8" w14:textId="3B95CAA4" w:rsidR="00B75AAE" w:rsidRDefault="00B75AAE" w:rsidP="007069B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069B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4</w:t>
            </w:r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6C00A191" w:rsidR="00652624" w:rsidRPr="004F3D2F" w:rsidRDefault="00AE220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30</w:t>
            </w:r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65317B0C" w:rsidR="00E434B1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6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د. </w:t>
      </w:r>
      <w:r w:rsidR="00EB054A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معايير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 تقييم الطلبة</w:t>
      </w:r>
      <w:bookmarkEnd w:id="6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991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410"/>
        <w:gridCol w:w="4197"/>
        <w:gridCol w:w="2154"/>
        <w:gridCol w:w="2154"/>
      </w:tblGrid>
      <w:tr w:rsidR="004557BC" w14:paraId="4ED4C353" w14:textId="77777777" w:rsidTr="004557BC">
        <w:trPr>
          <w:tblHeader/>
          <w:tblCellSpacing w:w="7" w:type="dxa"/>
          <w:jc w:val="center"/>
        </w:trPr>
        <w:tc>
          <w:tcPr>
            <w:tcW w:w="13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2D0E82A3" w14:textId="77777777" w:rsidR="004557BC" w:rsidRDefault="004557BC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418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20B66555" w14:textId="77777777" w:rsidR="004557BC" w:rsidRDefault="004557BC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213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105A379D" w14:textId="77777777" w:rsidR="004557BC" w:rsidRDefault="004557BC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0142B51" w14:textId="77777777" w:rsidR="004557BC" w:rsidRDefault="004557BC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(بالأسبوع)</w:t>
            </w:r>
          </w:p>
        </w:tc>
        <w:tc>
          <w:tcPr>
            <w:tcW w:w="213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50CEC5D9" w14:textId="77777777" w:rsidR="004557BC" w:rsidRDefault="004557BC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278906C0" w14:textId="77777777" w:rsidR="004557BC" w:rsidRDefault="004557BC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4557BC" w14:paraId="74415F9D" w14:textId="77777777" w:rsidTr="004557BC">
        <w:trPr>
          <w:trHeight w:val="260"/>
          <w:tblCellSpacing w:w="7" w:type="dxa"/>
          <w:jc w:val="center"/>
        </w:trPr>
        <w:tc>
          <w:tcPr>
            <w:tcW w:w="13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53561D3E" w14:textId="77777777" w:rsidR="004557BC" w:rsidRDefault="004557BC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418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hideMark/>
          </w:tcPr>
          <w:p w14:paraId="29ACC86A" w14:textId="77777777" w:rsidR="004557BC" w:rsidRDefault="004557BC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أنشطة صفية (مشاركة، اختبار شفهي، ندوات، ...)</w:t>
            </w:r>
          </w:p>
        </w:tc>
        <w:tc>
          <w:tcPr>
            <w:tcW w:w="213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4914BC5" w14:textId="77777777" w:rsidR="004557BC" w:rsidRDefault="004557BC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تقويم مستمر</w:t>
            </w:r>
          </w:p>
        </w:tc>
        <w:tc>
          <w:tcPr>
            <w:tcW w:w="213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514A66C" w14:textId="77777777" w:rsidR="004557BC" w:rsidRDefault="004557BC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0</w:t>
            </w:r>
          </w:p>
        </w:tc>
      </w:tr>
      <w:tr w:rsidR="004557BC" w14:paraId="393F50EE" w14:textId="77777777" w:rsidTr="004557BC">
        <w:trPr>
          <w:trHeight w:val="260"/>
          <w:tblCellSpacing w:w="7" w:type="dxa"/>
          <w:jc w:val="center"/>
        </w:trPr>
        <w:tc>
          <w:tcPr>
            <w:tcW w:w="13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0AFDF6D6" w14:textId="77777777" w:rsidR="004557BC" w:rsidRDefault="004557BC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418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hideMark/>
          </w:tcPr>
          <w:p w14:paraId="4BF31954" w14:textId="77777777" w:rsidR="004557BC" w:rsidRDefault="004557BC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بحوث القصيرة</w:t>
            </w:r>
          </w:p>
        </w:tc>
        <w:tc>
          <w:tcPr>
            <w:tcW w:w="213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481F7E16" w14:textId="77777777" w:rsidR="004557BC" w:rsidRDefault="004557BC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يوزع الطلاب على الأسابيع</w:t>
            </w:r>
          </w:p>
        </w:tc>
        <w:tc>
          <w:tcPr>
            <w:tcW w:w="213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B34F246" w14:textId="77777777" w:rsidR="004557BC" w:rsidRDefault="004557BC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0</w:t>
            </w:r>
          </w:p>
        </w:tc>
      </w:tr>
      <w:tr w:rsidR="004557BC" w14:paraId="4E3CAD54" w14:textId="77777777" w:rsidTr="004557BC">
        <w:trPr>
          <w:trHeight w:val="260"/>
          <w:tblCellSpacing w:w="7" w:type="dxa"/>
          <w:jc w:val="center"/>
        </w:trPr>
        <w:tc>
          <w:tcPr>
            <w:tcW w:w="13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4D108AB5" w14:textId="77777777" w:rsidR="004557BC" w:rsidRDefault="004557BC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418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hideMark/>
          </w:tcPr>
          <w:p w14:paraId="0EA63034" w14:textId="77777777" w:rsidR="004557BC" w:rsidRDefault="004557BC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اختبار التحريري</w:t>
            </w:r>
          </w:p>
        </w:tc>
        <w:tc>
          <w:tcPr>
            <w:tcW w:w="213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1893E454" w14:textId="77777777" w:rsidR="004557BC" w:rsidRDefault="004557BC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أسبوع التاسع</w:t>
            </w:r>
          </w:p>
        </w:tc>
        <w:tc>
          <w:tcPr>
            <w:tcW w:w="213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CAB2F26" w14:textId="77777777" w:rsidR="004557BC" w:rsidRDefault="004557BC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30</w:t>
            </w:r>
          </w:p>
        </w:tc>
      </w:tr>
      <w:tr w:rsidR="004557BC" w14:paraId="7E0E10C9" w14:textId="77777777" w:rsidTr="004557BC">
        <w:trPr>
          <w:trHeight w:val="260"/>
          <w:tblCellSpacing w:w="7" w:type="dxa"/>
          <w:jc w:val="center"/>
        </w:trPr>
        <w:tc>
          <w:tcPr>
            <w:tcW w:w="13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08D25858" w14:textId="77777777" w:rsidR="004557BC" w:rsidRDefault="004557BC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418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hideMark/>
          </w:tcPr>
          <w:p w14:paraId="0893DFDE" w14:textId="77777777" w:rsidR="004557BC" w:rsidRDefault="004557BC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اختبار النهائي</w:t>
            </w:r>
          </w:p>
        </w:tc>
        <w:tc>
          <w:tcPr>
            <w:tcW w:w="213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2C000E75" w14:textId="77777777" w:rsidR="004557BC" w:rsidRDefault="004557BC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نهاية الفصل الدراسي</w:t>
            </w:r>
          </w:p>
        </w:tc>
        <w:tc>
          <w:tcPr>
            <w:tcW w:w="213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19376AEF" w14:textId="77777777" w:rsidR="004557BC" w:rsidRDefault="004557BC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50</w:t>
            </w:r>
          </w:p>
        </w:tc>
      </w:tr>
      <w:tr w:rsidR="004557BC" w14:paraId="3F19F77D" w14:textId="77777777" w:rsidTr="004557BC">
        <w:trPr>
          <w:trHeight w:val="260"/>
          <w:tblCellSpacing w:w="7" w:type="dxa"/>
          <w:jc w:val="center"/>
        </w:trPr>
        <w:tc>
          <w:tcPr>
            <w:tcW w:w="13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CA6F789" w14:textId="77777777" w:rsidR="004557BC" w:rsidRDefault="004557BC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418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hideMark/>
          </w:tcPr>
          <w:p w14:paraId="2C73412D" w14:textId="77777777" w:rsidR="004557BC" w:rsidRDefault="004557BC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213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</w:tcPr>
          <w:p w14:paraId="5C981F4E" w14:textId="77777777" w:rsidR="004557BC" w:rsidRDefault="004557BC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13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hideMark/>
          </w:tcPr>
          <w:p w14:paraId="52F5E9DF" w14:textId="77777777" w:rsidR="004557BC" w:rsidRDefault="004557BC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00</w:t>
            </w:r>
          </w:p>
        </w:tc>
      </w:tr>
      <w:tr w:rsidR="004557BC" w14:paraId="24886324" w14:textId="77777777" w:rsidTr="004557BC">
        <w:trPr>
          <w:trHeight w:val="260"/>
          <w:tblCellSpacing w:w="7" w:type="dxa"/>
          <w:jc w:val="center"/>
        </w:trPr>
        <w:tc>
          <w:tcPr>
            <w:tcW w:w="9883" w:type="dxa"/>
            <w:gridSpan w:val="4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2384A54" w14:textId="77777777" w:rsidR="004557BC" w:rsidRDefault="004557BC">
            <w:pPr>
              <w:bidi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أنشطة التقييم (اختبار تحريري، شفهي، عرض تقديمي، مشروع جماعي، ورقة عمل الخ)</w:t>
            </w:r>
          </w:p>
        </w:tc>
      </w:tr>
    </w:tbl>
    <w:p w14:paraId="52C407BA" w14:textId="77777777" w:rsidR="004557BC" w:rsidRPr="004557BC" w:rsidRDefault="004557BC" w:rsidP="004557BC">
      <w:pPr>
        <w:bidi/>
        <w:rPr>
          <w:rtl/>
          <w:lang w:bidi="ar-YE"/>
        </w:rPr>
      </w:pPr>
    </w:p>
    <w:p w14:paraId="3CFBD59A" w14:textId="77777777" w:rsidR="00014E3A" w:rsidRPr="008264BD" w:rsidRDefault="00D8287E" w:rsidP="00014E3A">
      <w:pPr>
        <w:pStyle w:val="1"/>
        <w:jc w:val="right"/>
        <w:rPr>
          <w:rFonts w:ascii="Traditional Arabic" w:hAnsi="Traditional Arabic" w:cs="Traditional Arabic"/>
          <w:rtl/>
        </w:rPr>
      </w:pPr>
      <w:bookmarkStart w:id="7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 xml:space="preserve">ه. </w:t>
      </w:r>
      <w:r w:rsidR="00014E3A" w:rsidRPr="002D1792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مصادر التعلم والمرافق:</w:t>
      </w:r>
      <w:r w:rsidR="00014E3A" w:rsidRPr="008264BD">
        <w:rPr>
          <w:rFonts w:ascii="Traditional Arabic" w:hAnsi="Traditional Arabic" w:cs="Traditional Arabic"/>
          <w:rtl/>
        </w:rPr>
        <w:t xml:space="preserve"> </w:t>
      </w:r>
    </w:p>
    <w:p w14:paraId="243E3AA1" w14:textId="77777777" w:rsidR="00014E3A" w:rsidRDefault="00014E3A" w:rsidP="00014E3A">
      <w:pPr>
        <w:pStyle w:val="2"/>
        <w:rPr>
          <w:rStyle w:val="a5"/>
          <w:rFonts w:ascii="Sakkal Majalla" w:eastAsiaTheme="minorHAnsi" w:hAnsi="Sakkal Majalla" w:cs="Sakkal Majalla"/>
          <w:color w:val="52B5C2"/>
          <w:sz w:val="28"/>
          <w:szCs w:val="28"/>
          <w:rtl/>
          <w:lang w:bidi="ar-YE"/>
        </w:rPr>
      </w:pPr>
      <w:r>
        <w:rPr>
          <w:rStyle w:val="a5"/>
          <w:rFonts w:ascii="Sakkal Majalla" w:eastAsiaTheme="minorHAnsi" w:hAnsi="Sakkal Majalla" w:cs="Sakkal Majalla" w:hint="cs"/>
          <w:color w:val="52B5C2"/>
          <w:sz w:val="28"/>
          <w:szCs w:val="28"/>
          <w:rtl/>
          <w:lang w:bidi="ar-YE"/>
        </w:rPr>
        <w:t>1.</w:t>
      </w:r>
      <w:r w:rsidRPr="00D544DA">
        <w:rPr>
          <w:rStyle w:val="a5"/>
          <w:rFonts w:ascii="Sakkal Majalla" w:eastAsiaTheme="minorHAnsi" w:hAnsi="Sakkal Majalla" w:cs="Sakkal Majalla"/>
          <w:color w:val="52B5C2"/>
          <w:sz w:val="28"/>
          <w:szCs w:val="28"/>
          <w:rtl/>
          <w:lang w:bidi="ar-YE"/>
        </w:rPr>
        <w:t>قائمة مصادر التعلم:</w:t>
      </w:r>
    </w:p>
    <w:tbl>
      <w:tblPr>
        <w:tblStyle w:val="a7"/>
        <w:bidiVisual/>
        <w:tblW w:w="9637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31"/>
        <w:gridCol w:w="6406"/>
      </w:tblGrid>
      <w:tr w:rsidR="005E1ACD" w:rsidRPr="004F3D2F" w14:paraId="44189BF7" w14:textId="77777777" w:rsidTr="006C0446">
        <w:trPr>
          <w:trHeight w:val="439"/>
          <w:tblHeader/>
          <w:tblCellSpacing w:w="7" w:type="dxa"/>
          <w:jc w:val="center"/>
        </w:trPr>
        <w:tc>
          <w:tcPr>
            <w:tcW w:w="3210" w:type="dxa"/>
            <w:shd w:val="clear" w:color="auto" w:fill="4C3D8E"/>
            <w:vAlign w:val="center"/>
          </w:tcPr>
          <w:p w14:paraId="025C097C" w14:textId="77777777" w:rsidR="005E1ACD" w:rsidRPr="00C34DE3" w:rsidRDefault="005E1ACD" w:rsidP="005E1ACD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C34DE3">
              <w:rPr>
                <w:rFonts w:ascii="Traditional Arabic" w:hAnsi="Traditional Arabic" w:cs="Traditional Arabic"/>
                <w:b/>
                <w:bCs/>
                <w:color w:val="FFFFFF" w:themeColor="background1"/>
                <w:sz w:val="28"/>
                <w:szCs w:val="28"/>
                <w:rtl/>
              </w:rPr>
              <w:lastRenderedPageBreak/>
              <w:t>المراجع الرئيسة للمقرر</w:t>
            </w:r>
          </w:p>
        </w:tc>
        <w:tc>
          <w:tcPr>
            <w:tcW w:w="6385" w:type="dxa"/>
            <w:shd w:val="clear" w:color="auto" w:fill="D9D9D9" w:themeFill="background1" w:themeFillShade="D9"/>
            <w:vAlign w:val="center"/>
          </w:tcPr>
          <w:p w14:paraId="1F66C176" w14:textId="55DD89BD" w:rsidR="005E1ACD" w:rsidRPr="002A02CA" w:rsidRDefault="003E7D22" w:rsidP="003E7D22">
            <w:pPr>
              <w:bidi/>
              <w:ind w:left="1647"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استعانة بمجموع المراجع المساندة.</w:t>
            </w:r>
          </w:p>
        </w:tc>
      </w:tr>
      <w:tr w:rsidR="005E1ACD" w:rsidRPr="004F3D2F" w14:paraId="4F8C25DA" w14:textId="77777777" w:rsidTr="006C0446">
        <w:trPr>
          <w:trHeight w:val="439"/>
          <w:tblHeader/>
          <w:tblCellSpacing w:w="7" w:type="dxa"/>
          <w:jc w:val="center"/>
        </w:trPr>
        <w:tc>
          <w:tcPr>
            <w:tcW w:w="3210" w:type="dxa"/>
            <w:shd w:val="clear" w:color="auto" w:fill="4C3D8E"/>
            <w:vAlign w:val="center"/>
          </w:tcPr>
          <w:p w14:paraId="7F24333C" w14:textId="77777777" w:rsidR="005E1ACD" w:rsidRPr="00C34DE3" w:rsidRDefault="005E1ACD" w:rsidP="005E1ACD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C34DE3">
              <w:rPr>
                <w:rFonts w:ascii="Traditional Arabic" w:hAnsi="Traditional Arabic" w:cs="Traditional Arabic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385" w:type="dxa"/>
            <w:shd w:val="clear" w:color="auto" w:fill="D9D9D9" w:themeFill="background1" w:themeFillShade="D9"/>
            <w:vAlign w:val="center"/>
          </w:tcPr>
          <w:p w14:paraId="2D96F628" w14:textId="77777777" w:rsidR="003E7D22" w:rsidRPr="003E7D22" w:rsidRDefault="003E7D22" w:rsidP="005D7F70">
            <w:pPr>
              <w:numPr>
                <w:ilvl w:val="1"/>
                <w:numId w:val="10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مبسوط </w:t>
            </w:r>
            <w:proofErr w:type="gram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( للسرخسي</w:t>
            </w:r>
            <w:proofErr w:type="gramEnd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) .</w:t>
            </w:r>
          </w:p>
          <w:p w14:paraId="136E15B4" w14:textId="77777777" w:rsidR="003E7D22" w:rsidRPr="003E7D22" w:rsidRDefault="003E7D22" w:rsidP="005D7F70">
            <w:pPr>
              <w:numPr>
                <w:ilvl w:val="1"/>
                <w:numId w:val="10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حاشية ابن عابدين (لابن عابدين</w:t>
            </w:r>
            <w:proofErr w:type="gram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) .</w:t>
            </w:r>
            <w:proofErr w:type="gramEnd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</w:t>
            </w:r>
          </w:p>
          <w:p w14:paraId="01436493" w14:textId="77777777" w:rsidR="003E7D22" w:rsidRPr="003E7D22" w:rsidRDefault="003E7D22" w:rsidP="005D7F70">
            <w:pPr>
              <w:numPr>
                <w:ilvl w:val="1"/>
                <w:numId w:val="10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بداية المجتهد </w:t>
            </w:r>
            <w:proofErr w:type="gram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( لابن</w:t>
            </w:r>
            <w:proofErr w:type="gramEnd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رشد (الحفيد) . </w:t>
            </w:r>
          </w:p>
          <w:p w14:paraId="11760823" w14:textId="77777777" w:rsidR="003E7D22" w:rsidRPr="003E7D22" w:rsidRDefault="003E7D22" w:rsidP="005D7F70">
            <w:pPr>
              <w:numPr>
                <w:ilvl w:val="1"/>
                <w:numId w:val="10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البيان والتحصيل (لابن رشد (الجد)</w:t>
            </w:r>
          </w:p>
          <w:p w14:paraId="7822EB0C" w14:textId="77777777" w:rsidR="003E7D22" w:rsidRPr="003E7D22" w:rsidRDefault="003E7D22" w:rsidP="005D7F70">
            <w:pPr>
              <w:numPr>
                <w:ilvl w:val="1"/>
                <w:numId w:val="10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حاوي الكبير (للماوردي) </w:t>
            </w:r>
          </w:p>
          <w:p w14:paraId="6EA029E0" w14:textId="77777777" w:rsidR="003E7D22" w:rsidRPr="003E7D22" w:rsidRDefault="003E7D22" w:rsidP="005D7F70">
            <w:pPr>
              <w:numPr>
                <w:ilvl w:val="1"/>
                <w:numId w:val="10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المجموع (</w:t>
            </w:r>
            <w:proofErr w:type="gram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للنووي ،</w:t>
            </w:r>
            <w:proofErr w:type="gramEnd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وتكملتاه للسبكي </w:t>
            </w:r>
            <w:proofErr w:type="spell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والمطيعي</w:t>
            </w:r>
            <w:proofErr w:type="spellEnd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) </w:t>
            </w:r>
          </w:p>
          <w:p w14:paraId="11735802" w14:textId="77777777" w:rsidR="003E7D22" w:rsidRPr="003E7D22" w:rsidRDefault="003E7D22" w:rsidP="005D7F70">
            <w:pPr>
              <w:numPr>
                <w:ilvl w:val="1"/>
                <w:numId w:val="10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روضة الطالبين (للنووي</w:t>
            </w:r>
            <w:proofErr w:type="gram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) .</w:t>
            </w:r>
            <w:proofErr w:type="gramEnd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</w:t>
            </w:r>
          </w:p>
          <w:p w14:paraId="11041248" w14:textId="77777777" w:rsidR="003E7D22" w:rsidRPr="003E7D22" w:rsidRDefault="003E7D22" w:rsidP="005D7F70">
            <w:pPr>
              <w:numPr>
                <w:ilvl w:val="1"/>
                <w:numId w:val="10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المغني (لابن قدامة</w:t>
            </w:r>
            <w:proofErr w:type="gram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) .</w:t>
            </w:r>
            <w:proofErr w:type="gramEnd"/>
          </w:p>
          <w:p w14:paraId="643E078E" w14:textId="77777777" w:rsidR="003E7D22" w:rsidRPr="003E7D22" w:rsidRDefault="003E7D22" w:rsidP="005D7F70">
            <w:pPr>
              <w:numPr>
                <w:ilvl w:val="1"/>
                <w:numId w:val="10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مجموع الفتاوي (لشيخ الإسلام ابن </w:t>
            </w:r>
            <w:proofErr w:type="gram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تيمية )</w:t>
            </w:r>
            <w:proofErr w:type="gramEnd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. </w:t>
            </w:r>
          </w:p>
          <w:p w14:paraId="3AB4C3A7" w14:textId="77777777" w:rsidR="003E7D22" w:rsidRPr="003E7D22" w:rsidRDefault="003E7D22" w:rsidP="005D7F70">
            <w:pPr>
              <w:numPr>
                <w:ilvl w:val="1"/>
                <w:numId w:val="10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مبدع (لابن </w:t>
            </w:r>
            <w:proofErr w:type="gram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مفلح )</w:t>
            </w:r>
            <w:proofErr w:type="gramEnd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.</w:t>
            </w:r>
          </w:p>
          <w:p w14:paraId="2ACE8334" w14:textId="674B9B35" w:rsidR="005E1ACD" w:rsidRPr="002A02CA" w:rsidRDefault="003E7D22" w:rsidP="003E7D22">
            <w:pPr>
              <w:bidi/>
              <w:ind w:left="1647"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.     </w:t>
            </w: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كشاف القناع (</w:t>
            </w:r>
            <w:proofErr w:type="spell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للبهوتي</w:t>
            </w:r>
            <w:proofErr w:type="spellEnd"/>
            <w:proofErr w:type="gram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) .</w:t>
            </w:r>
            <w:proofErr w:type="gramEnd"/>
          </w:p>
        </w:tc>
      </w:tr>
      <w:tr w:rsidR="005E1ACD" w:rsidRPr="004F3D2F" w14:paraId="2EAA030C" w14:textId="77777777" w:rsidTr="006C0446">
        <w:trPr>
          <w:trHeight w:val="439"/>
          <w:tblHeader/>
          <w:tblCellSpacing w:w="7" w:type="dxa"/>
          <w:jc w:val="center"/>
        </w:trPr>
        <w:tc>
          <w:tcPr>
            <w:tcW w:w="3210" w:type="dxa"/>
            <w:shd w:val="clear" w:color="auto" w:fill="4C3D8E"/>
            <w:vAlign w:val="center"/>
          </w:tcPr>
          <w:p w14:paraId="4E94EC5E" w14:textId="77777777" w:rsidR="005E1ACD" w:rsidRPr="00C34DE3" w:rsidRDefault="005E1ACD" w:rsidP="005E1ACD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C34DE3">
              <w:rPr>
                <w:rFonts w:ascii="Traditional Arabic" w:hAnsi="Traditional Arabic" w:cs="Traditional Arabic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مصادر الإلكترونية</w:t>
            </w:r>
          </w:p>
        </w:tc>
        <w:tc>
          <w:tcPr>
            <w:tcW w:w="6385" w:type="dxa"/>
            <w:shd w:val="clear" w:color="auto" w:fill="D9D9D9" w:themeFill="background1" w:themeFillShade="D9"/>
            <w:vAlign w:val="center"/>
          </w:tcPr>
          <w:p w14:paraId="410BA4D9" w14:textId="77777777" w:rsidR="003E7D22" w:rsidRPr="003E7D22" w:rsidRDefault="003E7D22" w:rsidP="005D7F70">
            <w:pPr>
              <w:numPr>
                <w:ilvl w:val="0"/>
                <w:numId w:val="11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مبسوط </w:t>
            </w:r>
            <w:proofErr w:type="gram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( للسرخسي</w:t>
            </w:r>
            <w:proofErr w:type="gramEnd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) .</w:t>
            </w:r>
          </w:p>
          <w:p w14:paraId="76BFE4E2" w14:textId="77777777" w:rsidR="003E7D22" w:rsidRPr="003E7D22" w:rsidRDefault="003E7D22" w:rsidP="005D7F70">
            <w:pPr>
              <w:numPr>
                <w:ilvl w:val="0"/>
                <w:numId w:val="11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بدائع الصناع </w:t>
            </w:r>
            <w:proofErr w:type="gram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( </w:t>
            </w:r>
            <w:proofErr w:type="spell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للكاساني</w:t>
            </w:r>
            <w:proofErr w:type="spellEnd"/>
            <w:proofErr w:type="gramEnd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) . </w:t>
            </w:r>
          </w:p>
          <w:p w14:paraId="3ABC99F4" w14:textId="77777777" w:rsidR="003E7D22" w:rsidRPr="003E7D22" w:rsidRDefault="003E7D22" w:rsidP="005D7F70">
            <w:pPr>
              <w:numPr>
                <w:ilvl w:val="0"/>
                <w:numId w:val="11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فتح القدير </w:t>
            </w:r>
            <w:proofErr w:type="gram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( لابن</w:t>
            </w:r>
            <w:proofErr w:type="gramEnd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الهمام). </w:t>
            </w:r>
          </w:p>
          <w:p w14:paraId="706AF630" w14:textId="77777777" w:rsidR="003E7D22" w:rsidRPr="003E7D22" w:rsidRDefault="003E7D22" w:rsidP="005D7F70">
            <w:pPr>
              <w:numPr>
                <w:ilvl w:val="0"/>
                <w:numId w:val="11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حاشية ابن عابدين (لابن عابدين</w:t>
            </w:r>
            <w:proofErr w:type="gram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) .</w:t>
            </w:r>
            <w:proofErr w:type="gramEnd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</w:t>
            </w:r>
          </w:p>
          <w:p w14:paraId="52737364" w14:textId="77777777" w:rsidR="003E7D22" w:rsidRPr="003E7D22" w:rsidRDefault="003E7D22" w:rsidP="005D7F70">
            <w:pPr>
              <w:numPr>
                <w:ilvl w:val="0"/>
                <w:numId w:val="11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بداية المجتهد </w:t>
            </w:r>
            <w:proofErr w:type="gram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( لابن</w:t>
            </w:r>
            <w:proofErr w:type="gramEnd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رشد (الحفيد)) . </w:t>
            </w:r>
          </w:p>
          <w:p w14:paraId="321EA928" w14:textId="77777777" w:rsidR="003E7D22" w:rsidRPr="003E7D22" w:rsidRDefault="003E7D22" w:rsidP="005D7F70">
            <w:pPr>
              <w:numPr>
                <w:ilvl w:val="0"/>
                <w:numId w:val="11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البيان والتحصيل (لابن رشد (الجد)</w:t>
            </w:r>
            <w:proofErr w:type="gram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) .</w:t>
            </w:r>
            <w:proofErr w:type="gramEnd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</w:t>
            </w:r>
          </w:p>
          <w:p w14:paraId="5D4C3799" w14:textId="77777777" w:rsidR="003E7D22" w:rsidRPr="003E7D22" w:rsidRDefault="003E7D22" w:rsidP="005D7F70">
            <w:pPr>
              <w:numPr>
                <w:ilvl w:val="0"/>
                <w:numId w:val="11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ذخيرة (للقرافي) </w:t>
            </w:r>
          </w:p>
          <w:p w14:paraId="4FFDE124" w14:textId="77777777" w:rsidR="003E7D22" w:rsidRPr="003E7D22" w:rsidRDefault="003E7D22" w:rsidP="005D7F70">
            <w:pPr>
              <w:numPr>
                <w:ilvl w:val="0"/>
                <w:numId w:val="11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حاشية الدسوقي على الشرح الكبير (للدسوقي)</w:t>
            </w:r>
          </w:p>
          <w:p w14:paraId="59B305E2" w14:textId="77777777" w:rsidR="003E7D22" w:rsidRPr="003E7D22" w:rsidRDefault="003E7D22" w:rsidP="005D7F70">
            <w:pPr>
              <w:numPr>
                <w:ilvl w:val="0"/>
                <w:numId w:val="11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حاوي الكبير (للماوردي) </w:t>
            </w:r>
          </w:p>
          <w:p w14:paraId="43F586D8" w14:textId="77777777" w:rsidR="003E7D22" w:rsidRPr="003E7D22" w:rsidRDefault="003E7D22" w:rsidP="005D7F70">
            <w:pPr>
              <w:numPr>
                <w:ilvl w:val="0"/>
                <w:numId w:val="11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المجموع (</w:t>
            </w:r>
            <w:proofErr w:type="gram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للنووي ،</w:t>
            </w:r>
            <w:proofErr w:type="gramEnd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وتكملتاه للسبكي </w:t>
            </w:r>
            <w:proofErr w:type="spell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والمطيعي</w:t>
            </w:r>
            <w:proofErr w:type="spellEnd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) </w:t>
            </w:r>
          </w:p>
          <w:p w14:paraId="3D42DAD8" w14:textId="77777777" w:rsidR="003E7D22" w:rsidRPr="003E7D22" w:rsidRDefault="003E7D22" w:rsidP="005D7F70">
            <w:pPr>
              <w:numPr>
                <w:ilvl w:val="0"/>
                <w:numId w:val="11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روضة الطالبين (للنووي</w:t>
            </w:r>
            <w:proofErr w:type="gram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) .</w:t>
            </w:r>
            <w:proofErr w:type="gramEnd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</w:t>
            </w:r>
          </w:p>
          <w:p w14:paraId="48D26A28" w14:textId="77777777" w:rsidR="003E7D22" w:rsidRPr="003E7D22" w:rsidRDefault="003E7D22" w:rsidP="005D7F70">
            <w:pPr>
              <w:numPr>
                <w:ilvl w:val="0"/>
                <w:numId w:val="11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مغني المحتاج (</w:t>
            </w:r>
            <w:proofErr w:type="spell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للشربينى</w:t>
            </w:r>
            <w:proofErr w:type="spellEnd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)</w:t>
            </w:r>
          </w:p>
          <w:p w14:paraId="4B3F6AA1" w14:textId="77777777" w:rsidR="003E7D22" w:rsidRPr="003E7D22" w:rsidRDefault="003E7D22" w:rsidP="005D7F70">
            <w:pPr>
              <w:numPr>
                <w:ilvl w:val="0"/>
                <w:numId w:val="11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نهاية المحتاج (للرملي</w:t>
            </w:r>
            <w:proofErr w:type="gram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) .</w:t>
            </w:r>
            <w:proofErr w:type="gramEnd"/>
          </w:p>
          <w:p w14:paraId="5AEA841E" w14:textId="77777777" w:rsidR="003E7D22" w:rsidRPr="003E7D22" w:rsidRDefault="003E7D22" w:rsidP="005D7F70">
            <w:pPr>
              <w:numPr>
                <w:ilvl w:val="0"/>
                <w:numId w:val="11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المغني (لابن قدامة</w:t>
            </w:r>
            <w:proofErr w:type="gram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) .</w:t>
            </w:r>
            <w:proofErr w:type="gramEnd"/>
          </w:p>
          <w:p w14:paraId="71DB66BC" w14:textId="77777777" w:rsidR="003E7D22" w:rsidRPr="003E7D22" w:rsidRDefault="003E7D22" w:rsidP="005D7F70">
            <w:pPr>
              <w:numPr>
                <w:ilvl w:val="0"/>
                <w:numId w:val="11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مجموع الفتاوي (لشيخ الإسلام ابن </w:t>
            </w:r>
            <w:proofErr w:type="gram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تيمية )</w:t>
            </w:r>
            <w:proofErr w:type="gramEnd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. </w:t>
            </w:r>
          </w:p>
          <w:p w14:paraId="09013376" w14:textId="77777777" w:rsidR="003E7D22" w:rsidRPr="003E7D22" w:rsidRDefault="003E7D22" w:rsidP="005D7F70">
            <w:pPr>
              <w:numPr>
                <w:ilvl w:val="0"/>
                <w:numId w:val="11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مبدع (لابن </w:t>
            </w:r>
            <w:proofErr w:type="gram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مفلح )</w:t>
            </w:r>
            <w:proofErr w:type="gramEnd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.</w:t>
            </w:r>
          </w:p>
          <w:p w14:paraId="0E1FDE68" w14:textId="77777777" w:rsidR="003E7D22" w:rsidRPr="003E7D22" w:rsidRDefault="003E7D22" w:rsidP="005D7F70">
            <w:pPr>
              <w:numPr>
                <w:ilvl w:val="0"/>
                <w:numId w:val="11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فروع (لابن </w:t>
            </w:r>
            <w:proofErr w:type="gram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مفلح )</w:t>
            </w:r>
            <w:proofErr w:type="gramEnd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. </w:t>
            </w:r>
          </w:p>
          <w:p w14:paraId="77A3F985" w14:textId="77777777" w:rsidR="003E7D22" w:rsidRPr="003E7D22" w:rsidRDefault="003E7D22" w:rsidP="005D7F70">
            <w:pPr>
              <w:numPr>
                <w:ilvl w:val="0"/>
                <w:numId w:val="11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الإنصاف (</w:t>
            </w:r>
            <w:proofErr w:type="spell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للمرداوي</w:t>
            </w:r>
            <w:proofErr w:type="spellEnd"/>
            <w:proofErr w:type="gram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) .</w:t>
            </w:r>
            <w:proofErr w:type="gramEnd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</w:t>
            </w:r>
          </w:p>
          <w:p w14:paraId="68A856EE" w14:textId="77777777" w:rsidR="003E7D22" w:rsidRPr="003E7D22" w:rsidRDefault="003E7D22" w:rsidP="005D7F70">
            <w:pPr>
              <w:numPr>
                <w:ilvl w:val="0"/>
                <w:numId w:val="11"/>
              </w:num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كشاف القناع (</w:t>
            </w:r>
            <w:proofErr w:type="spell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للبهوتي</w:t>
            </w:r>
            <w:proofErr w:type="spellEnd"/>
            <w:proofErr w:type="gramStart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) .</w:t>
            </w:r>
            <w:proofErr w:type="gramEnd"/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</w:t>
            </w:r>
          </w:p>
          <w:p w14:paraId="423CB9A0" w14:textId="291D74F0" w:rsidR="005E1ACD" w:rsidRPr="002A02CA" w:rsidRDefault="003E7D22" w:rsidP="003E7D22">
            <w:pPr>
              <w:bidi/>
              <w:ind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3E7D22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       .     </w:t>
            </w:r>
            <w:r w:rsidRPr="003E7D22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</w:t>
            </w:r>
            <w:r w:rsidRPr="003E7D2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المحلى (لابن حزم)</w:t>
            </w:r>
          </w:p>
        </w:tc>
      </w:tr>
      <w:tr w:rsidR="005E1ACD" w:rsidRPr="004F3D2F" w14:paraId="0988A069" w14:textId="77777777" w:rsidTr="006C0446">
        <w:trPr>
          <w:trHeight w:val="439"/>
          <w:tblHeader/>
          <w:tblCellSpacing w:w="7" w:type="dxa"/>
          <w:jc w:val="center"/>
        </w:trPr>
        <w:tc>
          <w:tcPr>
            <w:tcW w:w="3210" w:type="dxa"/>
            <w:shd w:val="clear" w:color="auto" w:fill="4C3D8E"/>
            <w:vAlign w:val="center"/>
          </w:tcPr>
          <w:p w14:paraId="4B43A79E" w14:textId="77777777" w:rsidR="005E1ACD" w:rsidRPr="00C34DE3" w:rsidRDefault="005E1ACD" w:rsidP="005E1ACD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C34DE3">
              <w:rPr>
                <w:rFonts w:ascii="Traditional Arabic" w:hAnsi="Traditional Arabic" w:cs="Traditional Arabic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أخرى </w:t>
            </w:r>
          </w:p>
        </w:tc>
        <w:tc>
          <w:tcPr>
            <w:tcW w:w="6385" w:type="dxa"/>
            <w:shd w:val="clear" w:color="auto" w:fill="D9D9D9" w:themeFill="background1" w:themeFillShade="D9"/>
            <w:vAlign w:val="center"/>
          </w:tcPr>
          <w:p w14:paraId="7D824471" w14:textId="77777777" w:rsidR="005E1ACD" w:rsidRPr="002A02CA" w:rsidRDefault="005E1ACD" w:rsidP="005E1ACD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597E8B46" w14:textId="77777777" w:rsidR="00014E3A" w:rsidRDefault="00014E3A" w:rsidP="00014E3A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</w:p>
    <w:p w14:paraId="66B1DFEF" w14:textId="77777777" w:rsidR="00014E3A" w:rsidRPr="004F3D2F" w:rsidRDefault="00014E3A" w:rsidP="00014E3A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2. 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فق والتجهيزات التعليمية والبحثية المطلوبة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014E3A" w:rsidRPr="004F3D2F" w14:paraId="475FBD1B" w14:textId="77777777" w:rsidTr="006C0446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50E8B60E" w14:textId="77777777" w:rsidR="00014E3A" w:rsidRPr="004F3D2F" w:rsidRDefault="00014E3A" w:rsidP="006C0446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0A9D15F3" w14:textId="77777777" w:rsidR="00014E3A" w:rsidRPr="004F3D2F" w:rsidRDefault="00014E3A" w:rsidP="006C0446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014E3A" w:rsidRPr="004F3D2F" w14:paraId="2A0C2F26" w14:textId="77777777" w:rsidTr="006C0446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EE686A1" w14:textId="77777777" w:rsidR="00014E3A" w:rsidRPr="00500462" w:rsidRDefault="00014E3A" w:rsidP="006C0446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المرافق</w:t>
            </w:r>
          </w:p>
          <w:p w14:paraId="2CC7B5D1" w14:textId="77777777" w:rsidR="00014E3A" w:rsidRPr="004F3D2F" w:rsidRDefault="00014E3A" w:rsidP="006C0446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0496D8EA" w14:textId="77777777" w:rsidR="00014E3A" w:rsidRPr="00500462" w:rsidRDefault="00014E3A" w:rsidP="006C044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قاعات دراسية، مكتبة</w:t>
            </w:r>
          </w:p>
        </w:tc>
      </w:tr>
      <w:tr w:rsidR="00014E3A" w:rsidRPr="004F3D2F" w14:paraId="3251D441" w14:textId="77777777" w:rsidTr="006C0446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307989BD" w14:textId="77777777" w:rsidR="00014E3A" w:rsidRPr="00500462" w:rsidRDefault="00014E3A" w:rsidP="006C0446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التجهيزات التقنية</w:t>
            </w:r>
          </w:p>
          <w:p w14:paraId="41A5F5B2" w14:textId="77777777" w:rsidR="00014E3A" w:rsidRPr="004F3D2F" w:rsidRDefault="00014E3A" w:rsidP="006C0446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16CF85EF" w14:textId="77777777" w:rsidR="00014E3A" w:rsidRPr="00500462" w:rsidRDefault="00014E3A" w:rsidP="006C044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جهاز عرض البيانات(بروجكتر)</w:t>
            </w:r>
          </w:p>
        </w:tc>
      </w:tr>
      <w:tr w:rsidR="00014E3A" w:rsidRPr="004F3D2F" w14:paraId="7CB52B43" w14:textId="77777777" w:rsidTr="006C0446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08487E75" w14:textId="77777777" w:rsidR="00014E3A" w:rsidRPr="00500462" w:rsidRDefault="00014E3A" w:rsidP="006C0446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تجهيزات أخرى (تبعاً لطبيعة التخصص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602814DC" w14:textId="77777777" w:rsidR="00014E3A" w:rsidRPr="00500462" w:rsidRDefault="00014E3A" w:rsidP="006C044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لا يوجد</w:t>
            </w:r>
          </w:p>
        </w:tc>
      </w:tr>
    </w:tbl>
    <w:p w14:paraId="11942B24" w14:textId="4D49A665" w:rsidR="00D8287E" w:rsidRPr="004F3D2F" w:rsidRDefault="00EB054A" w:rsidP="00952D52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أنشطة الإرشاد الأكاديمي والدعم الطلابي</w:t>
      </w:r>
      <w:r w:rsidR="00D8287E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7"/>
    </w:p>
    <w:p w14:paraId="4423A97F" w14:textId="39E5269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99"/>
        <w:gridCol w:w="8933"/>
      </w:tblGrid>
      <w:tr w:rsidR="00D8287E" w:rsidRPr="004F3D2F" w14:paraId="0755176E" w14:textId="77777777" w:rsidTr="00EB054A">
        <w:trPr>
          <w:trHeight w:val="384"/>
          <w:tblCellSpacing w:w="7" w:type="dxa"/>
          <w:jc w:val="center"/>
        </w:trPr>
        <w:tc>
          <w:tcPr>
            <w:tcW w:w="678" w:type="dxa"/>
            <w:shd w:val="clear" w:color="auto" w:fill="4C3D8E"/>
            <w:vAlign w:val="center"/>
          </w:tcPr>
          <w:p w14:paraId="24785E9F" w14:textId="71355372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8912" w:type="dxa"/>
            <w:shd w:val="clear" w:color="auto" w:fill="F2F2F2" w:themeFill="background1" w:themeFillShade="F2"/>
            <w:vAlign w:val="center"/>
          </w:tcPr>
          <w:p w14:paraId="1986AAF9" w14:textId="77777777" w:rsidR="00BA3E04" w:rsidRPr="00BA3E04" w:rsidRDefault="00BA3E04" w:rsidP="00BA3E04">
            <w:pPr>
              <w:bidi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BA3E04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- </w:t>
            </w:r>
            <w:r w:rsidRPr="00BA3E04">
              <w:rPr>
                <w:rFonts w:ascii="Sakkal Majalla" w:hAnsi="Sakkal Majalla" w:cs="Sakkal Majalla"/>
                <w:sz w:val="28"/>
                <w:szCs w:val="28"/>
                <w:rtl/>
              </w:rPr>
              <w:t>تكليف الأستاذ بالإرشاد العلمي لمجموعة من الطلاب للمساعدة في اختيار موضوع البحث.</w:t>
            </w:r>
          </w:p>
          <w:p w14:paraId="5E59D943" w14:textId="77777777" w:rsidR="00BA3E04" w:rsidRPr="00BA3E04" w:rsidRDefault="00BA3E04" w:rsidP="00BA3E04">
            <w:pPr>
              <w:bidi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BA3E04">
              <w:rPr>
                <w:rFonts w:ascii="Sakkal Majalla" w:hAnsi="Sakkal Majalla" w:cs="Sakkal Majalla" w:hint="cs"/>
                <w:sz w:val="28"/>
                <w:szCs w:val="28"/>
                <w:rtl/>
              </w:rPr>
              <w:t>-</w:t>
            </w:r>
            <w:r w:rsidRPr="00BA3E04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  <w:r w:rsidRPr="00BA3E04">
              <w:rPr>
                <w:rFonts w:ascii="Sakkal Majalla" w:hAnsi="Sakkal Majalla" w:cs="Sakkal Majalla" w:hint="cs"/>
                <w:sz w:val="28"/>
                <w:szCs w:val="28"/>
                <w:rtl/>
              </w:rPr>
              <w:t>تحديد</w:t>
            </w:r>
            <w:r w:rsidRPr="00BA3E04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الساعات المكتبية </w:t>
            </w:r>
            <w:r w:rsidRPr="00BA3E04">
              <w:rPr>
                <w:rFonts w:ascii="Sakkal Majalla" w:hAnsi="Sakkal Majalla" w:cs="Sakkal Majalla" w:hint="cs"/>
                <w:sz w:val="28"/>
                <w:szCs w:val="28"/>
                <w:rtl/>
              </w:rPr>
              <w:t>بداية الفصل</w:t>
            </w:r>
            <w:r w:rsidRPr="00BA3E04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بحيث لا تقل عن ساعتين في الأسبوع</w:t>
            </w:r>
            <w:r w:rsidRPr="00BA3E04">
              <w:rPr>
                <w:rFonts w:ascii="Sakkal Majalla" w:hAnsi="Sakkal Majalla" w:cs="Sakkal Majalla" w:hint="cs"/>
                <w:sz w:val="28"/>
                <w:szCs w:val="28"/>
                <w:rtl/>
              </w:rPr>
              <w:t>، وإبلاغ الطلبة بها.</w:t>
            </w:r>
          </w:p>
          <w:p w14:paraId="38D2BACD" w14:textId="2AA402FF" w:rsidR="00D8287E" w:rsidRPr="001D17F2" w:rsidRDefault="00BA3E04" w:rsidP="00BA3E04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BA3E04">
              <w:rPr>
                <w:rFonts w:ascii="Sakkal Majalla" w:hAnsi="Sakkal Majalla" w:cs="Sakkal Majalla"/>
                <w:sz w:val="28"/>
                <w:szCs w:val="28"/>
                <w:rtl/>
              </w:rPr>
              <w:t>- يتاح التواصل من خلال برنامج البلاك بورد، والبريد الإلكتروني لعضو هيئة التدريس، وغيرها من الوسائل</w:t>
            </w: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</w:tc>
      </w:tr>
    </w:tbl>
    <w:p w14:paraId="1CECF748" w14:textId="77777777" w:rsidR="00BA3E04" w:rsidRDefault="00BA3E04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</w:p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8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8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259"/>
        <w:gridCol w:w="2126"/>
        <w:gridCol w:w="5247"/>
      </w:tblGrid>
      <w:tr w:rsidR="00844E6A" w:rsidRPr="004F3D2F" w14:paraId="3F40FF6C" w14:textId="77777777" w:rsidTr="00EB054A">
        <w:trPr>
          <w:trHeight w:val="453"/>
          <w:tblHeader/>
          <w:tblCellSpacing w:w="7" w:type="dxa"/>
          <w:jc w:val="center"/>
        </w:trPr>
        <w:tc>
          <w:tcPr>
            <w:tcW w:w="2238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211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9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5226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03C2C" w:rsidRPr="004F3D2F" w14:paraId="0E232717" w14:textId="77777777" w:rsidTr="00EB054A">
        <w:trPr>
          <w:trHeight w:val="283"/>
          <w:tblCellSpacing w:w="7" w:type="dxa"/>
          <w:jc w:val="center"/>
        </w:trPr>
        <w:tc>
          <w:tcPr>
            <w:tcW w:w="2238" w:type="dxa"/>
            <w:shd w:val="clear" w:color="auto" w:fill="F2F2F2" w:themeFill="background1" w:themeFillShade="F2"/>
            <w:vAlign w:val="center"/>
          </w:tcPr>
          <w:p w14:paraId="3B93B49E" w14:textId="34268DD4" w:rsidR="00803C2C" w:rsidRPr="00803C2C" w:rsidRDefault="00803C2C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</w:rPr>
            </w:pPr>
            <w:bookmarkStart w:id="10" w:name="_Hlk513021635"/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فاعلية التدريس</w:t>
            </w:r>
          </w:p>
        </w:tc>
        <w:tc>
          <w:tcPr>
            <w:tcW w:w="2112" w:type="dxa"/>
            <w:shd w:val="clear" w:color="auto" w:fill="F2F2F2" w:themeFill="background1" w:themeFillShade="F2"/>
            <w:vAlign w:val="center"/>
          </w:tcPr>
          <w:p w14:paraId="2C84D7D5" w14:textId="30FECEBB" w:rsidR="00803C2C" w:rsidRPr="00803C2C" w:rsidRDefault="00803C2C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لطلبة</w:t>
            </w:r>
          </w:p>
        </w:tc>
        <w:tc>
          <w:tcPr>
            <w:tcW w:w="5226" w:type="dxa"/>
            <w:shd w:val="clear" w:color="auto" w:fill="F2F2F2" w:themeFill="background1" w:themeFillShade="F2"/>
            <w:vAlign w:val="center"/>
          </w:tcPr>
          <w:p w14:paraId="4E130ED7" w14:textId="77777777" w:rsidR="00803C2C" w:rsidRPr="00803C2C" w:rsidRDefault="00803C2C" w:rsidP="005D7F70">
            <w:pPr>
              <w:pStyle w:val="a6"/>
              <w:numPr>
                <w:ilvl w:val="0"/>
                <w:numId w:val="7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لأسئلة المباشرة للطلاب عن المقرر ومدى استفادتهم منه</w:t>
            </w:r>
            <w:r w:rsidRPr="00803C2C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  <w:p w14:paraId="4C2D2A1E" w14:textId="77777777" w:rsidR="00803C2C" w:rsidRPr="00803C2C" w:rsidRDefault="00803C2C" w:rsidP="005D7F70">
            <w:pPr>
              <w:pStyle w:val="a6"/>
              <w:numPr>
                <w:ilvl w:val="0"/>
                <w:numId w:val="7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تصميم استبانة معتمدة من القسم لتوزيعها بين الطلبة لتقيم فعالية التدريس</w:t>
            </w:r>
            <w:r w:rsidRPr="00803C2C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  <w:p w14:paraId="7BB59CD5" w14:textId="77777777" w:rsidR="00803C2C" w:rsidRPr="00803C2C" w:rsidRDefault="00803C2C" w:rsidP="005D7F70">
            <w:pPr>
              <w:pStyle w:val="a6"/>
              <w:numPr>
                <w:ilvl w:val="0"/>
                <w:numId w:val="7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تنظيم لقاءات بين القسم والطلبة للاستماع إلى ملاحظاتهم، وآرائهم حول المقرر</w:t>
            </w:r>
            <w:r w:rsidRPr="00803C2C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  <w:p w14:paraId="7F58D653" w14:textId="6A9794F2" w:rsidR="00803C2C" w:rsidRPr="00803C2C" w:rsidRDefault="006A3250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4. </w:t>
            </w:r>
            <w:r w:rsidR="00803C2C"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ستقبال آراء الطلاب على موقع إلكتروني مخصص لذلك تابع للجامعة، أو عن طريق البريد الإلكتروني.</w:t>
            </w:r>
          </w:p>
        </w:tc>
      </w:tr>
      <w:tr w:rsidR="00803C2C" w:rsidRPr="004F3D2F" w14:paraId="5740896B" w14:textId="77777777" w:rsidTr="00EB054A">
        <w:trPr>
          <w:trHeight w:val="283"/>
          <w:tblCellSpacing w:w="7" w:type="dxa"/>
          <w:jc w:val="center"/>
        </w:trPr>
        <w:tc>
          <w:tcPr>
            <w:tcW w:w="2238" w:type="dxa"/>
            <w:shd w:val="clear" w:color="auto" w:fill="D9D9D9" w:themeFill="background1" w:themeFillShade="D9"/>
            <w:vAlign w:val="center"/>
          </w:tcPr>
          <w:p w14:paraId="759F576C" w14:textId="63C26EB6" w:rsidR="00803C2C" w:rsidRPr="00803C2C" w:rsidRDefault="00803C2C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عملية التدريس</w:t>
            </w:r>
          </w:p>
        </w:tc>
        <w:tc>
          <w:tcPr>
            <w:tcW w:w="2112" w:type="dxa"/>
            <w:shd w:val="clear" w:color="auto" w:fill="D9D9D9" w:themeFill="background1" w:themeFillShade="D9"/>
            <w:vAlign w:val="center"/>
          </w:tcPr>
          <w:p w14:paraId="7CE9C1AB" w14:textId="5F14BFFA" w:rsidR="00803C2C" w:rsidRPr="00803C2C" w:rsidRDefault="00803C2C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لقسم وأعضاء هيئة التدريس</w:t>
            </w:r>
          </w:p>
        </w:tc>
        <w:tc>
          <w:tcPr>
            <w:tcW w:w="5226" w:type="dxa"/>
            <w:shd w:val="clear" w:color="auto" w:fill="D9D9D9" w:themeFill="background1" w:themeFillShade="D9"/>
            <w:vAlign w:val="center"/>
          </w:tcPr>
          <w:p w14:paraId="6D359097" w14:textId="77777777" w:rsidR="00803C2C" w:rsidRPr="00803C2C" w:rsidRDefault="00803C2C" w:rsidP="005D7F70">
            <w:pPr>
              <w:numPr>
                <w:ilvl w:val="0"/>
                <w:numId w:val="8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bookmarkStart w:id="11" w:name="OLE_LINK2"/>
            <w:bookmarkStart w:id="12" w:name="OLE_LINK1"/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إعداد تقرير المقرر وفق نموذج هيئة تقويم التعليم بما يعكس الواقع.</w:t>
            </w:r>
          </w:p>
          <w:p w14:paraId="3AF8E765" w14:textId="77777777" w:rsidR="00803C2C" w:rsidRPr="00803C2C" w:rsidRDefault="00803C2C" w:rsidP="005D7F70">
            <w:pPr>
              <w:numPr>
                <w:ilvl w:val="0"/>
                <w:numId w:val="8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تقييم النتائج من قبل رئيس القسم. </w:t>
            </w:r>
            <w:bookmarkEnd w:id="11"/>
            <w:bookmarkEnd w:id="12"/>
          </w:p>
          <w:p w14:paraId="79D1CEF3" w14:textId="77777777" w:rsidR="00803C2C" w:rsidRPr="00803C2C" w:rsidRDefault="00803C2C" w:rsidP="005D7F70">
            <w:pPr>
              <w:numPr>
                <w:ilvl w:val="0"/>
                <w:numId w:val="8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تقويم الأداء الوظيفي.</w:t>
            </w:r>
          </w:p>
          <w:p w14:paraId="00FD4880" w14:textId="77777777" w:rsidR="00803C2C" w:rsidRPr="00803C2C" w:rsidRDefault="00803C2C" w:rsidP="005D7F70">
            <w:pPr>
              <w:numPr>
                <w:ilvl w:val="0"/>
                <w:numId w:val="8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مراجعة دورية للمقرر من قبل القسم.</w:t>
            </w:r>
          </w:p>
          <w:p w14:paraId="0FD312AC" w14:textId="77777777" w:rsidR="00803C2C" w:rsidRPr="00803C2C" w:rsidRDefault="00803C2C" w:rsidP="005D7F70">
            <w:pPr>
              <w:numPr>
                <w:ilvl w:val="0"/>
                <w:numId w:val="8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إجراء تقييم داخلي بمشاركة أعضاء القسم</w:t>
            </w:r>
            <w:r w:rsidRPr="00803C2C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  <w:p w14:paraId="2F7FFE7E" w14:textId="77777777" w:rsidR="00803C2C" w:rsidRPr="00803C2C" w:rsidRDefault="00803C2C" w:rsidP="005D7F70">
            <w:pPr>
              <w:numPr>
                <w:ilvl w:val="0"/>
                <w:numId w:val="8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lastRenderedPageBreak/>
              <w:t>تقويم الأساتذة الزائرين.</w:t>
            </w:r>
          </w:p>
          <w:p w14:paraId="2EB7ABA4" w14:textId="3FDF305B" w:rsidR="00803C2C" w:rsidRPr="00803C2C" w:rsidRDefault="006A3250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7. </w:t>
            </w:r>
            <w:r w:rsidR="00803C2C"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لتغذية الراجعة عن طريق البريد الإلكتروني.</w:t>
            </w:r>
          </w:p>
        </w:tc>
      </w:tr>
      <w:tr w:rsidR="00803C2C" w:rsidRPr="004F3D2F" w14:paraId="1644584C" w14:textId="77777777" w:rsidTr="00EB054A">
        <w:trPr>
          <w:trHeight w:val="283"/>
          <w:tblCellSpacing w:w="7" w:type="dxa"/>
          <w:jc w:val="center"/>
        </w:trPr>
        <w:tc>
          <w:tcPr>
            <w:tcW w:w="2238" w:type="dxa"/>
            <w:shd w:val="clear" w:color="auto" w:fill="F2F2F2" w:themeFill="background1" w:themeFillShade="F2"/>
            <w:vAlign w:val="center"/>
          </w:tcPr>
          <w:p w14:paraId="61E4BBB7" w14:textId="40FD1EC8" w:rsidR="00803C2C" w:rsidRPr="00803C2C" w:rsidRDefault="00803C2C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lastRenderedPageBreak/>
              <w:t>فاعلية طرق التدريس</w:t>
            </w:r>
          </w:p>
        </w:tc>
        <w:tc>
          <w:tcPr>
            <w:tcW w:w="2112" w:type="dxa"/>
            <w:shd w:val="clear" w:color="auto" w:fill="F2F2F2" w:themeFill="background1" w:themeFillShade="F2"/>
            <w:vAlign w:val="center"/>
          </w:tcPr>
          <w:p w14:paraId="1F024043" w14:textId="1E2121C6" w:rsidR="00803C2C" w:rsidRPr="00803C2C" w:rsidRDefault="00803C2C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لقسم وأعضاء هيئة التدريس</w:t>
            </w:r>
          </w:p>
        </w:tc>
        <w:tc>
          <w:tcPr>
            <w:tcW w:w="5226" w:type="dxa"/>
            <w:shd w:val="clear" w:color="auto" w:fill="F2F2F2" w:themeFill="background1" w:themeFillShade="F2"/>
            <w:vAlign w:val="center"/>
          </w:tcPr>
          <w:p w14:paraId="03D1E73A" w14:textId="77777777" w:rsidR="00803C2C" w:rsidRPr="00803C2C" w:rsidRDefault="00803C2C" w:rsidP="005D7F70">
            <w:pPr>
              <w:pStyle w:val="aa"/>
              <w:numPr>
                <w:ilvl w:val="3"/>
                <w:numId w:val="9"/>
              </w:numPr>
              <w:bidi/>
              <w:spacing w:before="0" w:beforeAutospacing="0" w:after="0" w:afterAutospacing="0"/>
              <w:ind w:left="360"/>
              <w:jc w:val="both"/>
              <w:rPr>
                <w:rFonts w:ascii="Sakkal Majalla" w:eastAsiaTheme="minorHAnsi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eastAsiaTheme="minorHAnsi" w:hAnsi="Sakkal Majalla" w:cs="Sakkal Majalla"/>
                <w:sz w:val="28"/>
                <w:szCs w:val="28"/>
                <w:rtl/>
              </w:rPr>
              <w:t>تكوين لجنة من أساتذة القسم تتولى مراجعة عينات من الأوراق بعد تصحيحها.</w:t>
            </w:r>
          </w:p>
          <w:p w14:paraId="34680995" w14:textId="519A9A67" w:rsidR="00803C2C" w:rsidRPr="00803C2C" w:rsidRDefault="006A3250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2. </w:t>
            </w:r>
            <w:r w:rsidR="00803C2C"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لمشاركة والتبادل في التصحيح والتدقيق بين الزملاء الذين يدرسون نفس المقرر.</w:t>
            </w: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13" w:name="_Hlk536011140"/>
      <w:bookmarkEnd w:id="10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13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4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4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320E165A" w:rsidR="00A44627" w:rsidRPr="00A733DA" w:rsidRDefault="003300CE" w:rsidP="005E1ACD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A733DA">
              <w:rPr>
                <w:rFonts w:ascii="Sakkal Majalla" w:hAnsi="Sakkal Majalla" w:cs="Sakkal Majalla" w:hint="cs"/>
                <w:sz w:val="28"/>
                <w:szCs w:val="28"/>
                <w:rtl/>
              </w:rPr>
              <w:t>مجلس قسم الفقه</w:t>
            </w:r>
          </w:p>
        </w:tc>
      </w:tr>
      <w:tr w:rsidR="003300CE" w:rsidRPr="004F3D2F" w14:paraId="22822195" w14:textId="77777777" w:rsidTr="003541A4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3300CE" w:rsidRPr="004F3D2F" w:rsidRDefault="003300CE" w:rsidP="003300CE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</w:tcPr>
          <w:p w14:paraId="20DB9224" w14:textId="5338E2B0" w:rsidR="003300CE" w:rsidRPr="00A733DA" w:rsidRDefault="003300CE" w:rsidP="003300CE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ثالثة</w:t>
            </w:r>
          </w:p>
        </w:tc>
      </w:tr>
      <w:tr w:rsidR="003300CE" w:rsidRPr="004F3D2F" w14:paraId="25E0C5BD" w14:textId="77777777" w:rsidTr="003541A4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3300CE" w:rsidRPr="004F3D2F" w:rsidRDefault="003300CE" w:rsidP="003300CE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</w:tcPr>
          <w:p w14:paraId="75E323C9" w14:textId="553A0F08" w:rsidR="003300CE" w:rsidRPr="00A733DA" w:rsidRDefault="00C41E23" w:rsidP="003300CE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sz w:val="28"/>
                <w:szCs w:val="28"/>
                <w:rtl/>
              </w:rPr>
              <w:t>13-2-1445هـ</w:t>
            </w:r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1118D4" w14:textId="77777777" w:rsidR="00F90D60" w:rsidRDefault="00F90D60" w:rsidP="00EE490F">
      <w:pPr>
        <w:spacing w:after="0" w:line="240" w:lineRule="auto"/>
      </w:pPr>
      <w:r>
        <w:separator/>
      </w:r>
    </w:p>
  </w:endnote>
  <w:endnote w:type="continuationSeparator" w:id="0">
    <w:p w14:paraId="6D2B9385" w14:textId="77777777" w:rsidR="00F90D60" w:rsidRDefault="00F90D60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raditional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akkal Majalla">
    <w:panose1 w:val="02000000000000000000"/>
    <w:charset w:val="B2"/>
    <w:family w:val="auto"/>
    <w:pitch w:val="variable"/>
    <w:sig w:usb0="80002007" w:usb1="80000000" w:usb2="00000008" w:usb3="00000000" w:csb0="000000D3" w:csb1="00000000"/>
  </w:font>
  <w:font w:name="AXtManalBLack">
    <w:altName w:val="STIXIntegralsSm"/>
    <w:charset w:val="02"/>
    <w:family w:val="auto"/>
    <w:pitch w:val="variable"/>
    <w:sig w:usb0="00000000" w:usb1="10000000" w:usb2="00000000" w:usb3="00000000" w:csb0="80000000" w:csb1="00000000"/>
  </w:font>
  <w:font w:name="AXtManalBold">
    <w:altName w:val="STIXIntegralsSm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F88B7F" w14:textId="77777777" w:rsidR="00F90D60" w:rsidRDefault="00F90D60" w:rsidP="00EE490F">
      <w:pPr>
        <w:spacing w:after="0" w:line="240" w:lineRule="auto"/>
      </w:pPr>
      <w:r>
        <w:separator/>
      </w:r>
    </w:p>
  </w:footnote>
  <w:footnote w:type="continuationSeparator" w:id="0">
    <w:p w14:paraId="65EA4FDF" w14:textId="77777777" w:rsidR="00F90D60" w:rsidRDefault="00F90D60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76FF4"/>
    <w:multiLevelType w:val="hybridMultilevel"/>
    <w:tmpl w:val="1F3CB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3853E6"/>
    <w:multiLevelType w:val="multilevel"/>
    <w:tmpl w:val="ABB256D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06A6332"/>
    <w:multiLevelType w:val="hybridMultilevel"/>
    <w:tmpl w:val="38C2BF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AE0A15"/>
    <w:multiLevelType w:val="hybridMultilevel"/>
    <w:tmpl w:val="F5B277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8D7B1C"/>
    <w:multiLevelType w:val="hybridMultilevel"/>
    <w:tmpl w:val="7B0A9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205A65"/>
    <w:multiLevelType w:val="hybridMultilevel"/>
    <w:tmpl w:val="17CEA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4A5749"/>
    <w:multiLevelType w:val="hybridMultilevel"/>
    <w:tmpl w:val="43B627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5D020C"/>
    <w:multiLevelType w:val="multilevel"/>
    <w:tmpl w:val="84F060A2"/>
    <w:lvl w:ilvl="0">
      <w:start w:val="1"/>
      <w:numFmt w:val="bullet"/>
      <w:lvlText w:val="▪"/>
      <w:lvlJc w:val="left"/>
      <w:pPr>
        <w:ind w:left="128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▪"/>
      <w:lvlJc w:val="left"/>
      <w:pPr>
        <w:ind w:left="2007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36A0B8A"/>
    <w:multiLevelType w:val="hybridMultilevel"/>
    <w:tmpl w:val="783E42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F6475E"/>
    <w:multiLevelType w:val="hybridMultilevel"/>
    <w:tmpl w:val="994C8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E476206C">
      <w:start w:val="1"/>
      <w:numFmt w:val="decimal"/>
      <w:lvlText w:val="%4."/>
      <w:lvlJc w:val="left"/>
      <w:pPr>
        <w:ind w:left="2880" w:hanging="360"/>
      </w:pPr>
      <w:rPr>
        <w:rFonts w:ascii="Traditional Arabic" w:hAnsi="Traditional Arabic" w:cs="Traditional Arabic" w:hint="default"/>
        <w:b w:val="0"/>
        <w:bCs w:val="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776E0CE5"/>
    <w:multiLevelType w:val="hybridMultilevel"/>
    <w:tmpl w:val="1EF03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</w:num>
  <w:num w:numId="10">
    <w:abstractNumId w:val="7"/>
  </w:num>
  <w:num w:numId="11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14E3A"/>
    <w:rsid w:val="00015127"/>
    <w:rsid w:val="00020710"/>
    <w:rsid w:val="000263E2"/>
    <w:rsid w:val="00033AC6"/>
    <w:rsid w:val="000412A1"/>
    <w:rsid w:val="00042349"/>
    <w:rsid w:val="00042C28"/>
    <w:rsid w:val="000455C2"/>
    <w:rsid w:val="00047DD1"/>
    <w:rsid w:val="000538B9"/>
    <w:rsid w:val="00060A9E"/>
    <w:rsid w:val="00061469"/>
    <w:rsid w:val="00085DEA"/>
    <w:rsid w:val="00086F56"/>
    <w:rsid w:val="000973BC"/>
    <w:rsid w:val="000A085E"/>
    <w:rsid w:val="000A15B4"/>
    <w:rsid w:val="000A65D1"/>
    <w:rsid w:val="000B5C42"/>
    <w:rsid w:val="000C0FCB"/>
    <w:rsid w:val="000C1F14"/>
    <w:rsid w:val="000C3450"/>
    <w:rsid w:val="000D1A86"/>
    <w:rsid w:val="000D68A3"/>
    <w:rsid w:val="000E2809"/>
    <w:rsid w:val="000F105E"/>
    <w:rsid w:val="000F6BEC"/>
    <w:rsid w:val="001148BA"/>
    <w:rsid w:val="0012144F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A208B"/>
    <w:rsid w:val="001A30FC"/>
    <w:rsid w:val="001B1385"/>
    <w:rsid w:val="001C193F"/>
    <w:rsid w:val="001D13E9"/>
    <w:rsid w:val="001D17F2"/>
    <w:rsid w:val="001D28E8"/>
    <w:rsid w:val="001D2CD2"/>
    <w:rsid w:val="001D5443"/>
    <w:rsid w:val="001D794A"/>
    <w:rsid w:val="001F0DB0"/>
    <w:rsid w:val="001F1144"/>
    <w:rsid w:val="001F34EE"/>
    <w:rsid w:val="001F768D"/>
    <w:rsid w:val="0020009C"/>
    <w:rsid w:val="002023EA"/>
    <w:rsid w:val="00215895"/>
    <w:rsid w:val="002176F6"/>
    <w:rsid w:val="00231F07"/>
    <w:rsid w:val="00235923"/>
    <w:rsid w:val="0024111A"/>
    <w:rsid w:val="002430CC"/>
    <w:rsid w:val="00247F3A"/>
    <w:rsid w:val="00251E09"/>
    <w:rsid w:val="002548AF"/>
    <w:rsid w:val="00254CE8"/>
    <w:rsid w:val="00256F95"/>
    <w:rsid w:val="00266508"/>
    <w:rsid w:val="002728E9"/>
    <w:rsid w:val="002761CB"/>
    <w:rsid w:val="00287A0D"/>
    <w:rsid w:val="002902C6"/>
    <w:rsid w:val="00290C3A"/>
    <w:rsid w:val="00293830"/>
    <w:rsid w:val="002A02CA"/>
    <w:rsid w:val="002A0738"/>
    <w:rsid w:val="002A22D7"/>
    <w:rsid w:val="002A7A84"/>
    <w:rsid w:val="002B6D89"/>
    <w:rsid w:val="002C0FD2"/>
    <w:rsid w:val="002C448A"/>
    <w:rsid w:val="002D1792"/>
    <w:rsid w:val="002D35DE"/>
    <w:rsid w:val="002D4589"/>
    <w:rsid w:val="002E63AD"/>
    <w:rsid w:val="002F0BC0"/>
    <w:rsid w:val="00301B59"/>
    <w:rsid w:val="003266ED"/>
    <w:rsid w:val="003300CE"/>
    <w:rsid w:val="003401C7"/>
    <w:rsid w:val="00352E47"/>
    <w:rsid w:val="003559C0"/>
    <w:rsid w:val="00355D05"/>
    <w:rsid w:val="003821C4"/>
    <w:rsid w:val="00384C97"/>
    <w:rsid w:val="003851AF"/>
    <w:rsid w:val="0038577F"/>
    <w:rsid w:val="00393194"/>
    <w:rsid w:val="00395189"/>
    <w:rsid w:val="00397A09"/>
    <w:rsid w:val="003A4ABD"/>
    <w:rsid w:val="003A762E"/>
    <w:rsid w:val="003B0D84"/>
    <w:rsid w:val="003B44D3"/>
    <w:rsid w:val="003C1003"/>
    <w:rsid w:val="003C54AD"/>
    <w:rsid w:val="003C7ADF"/>
    <w:rsid w:val="003D6D34"/>
    <w:rsid w:val="003E3461"/>
    <w:rsid w:val="003E48DE"/>
    <w:rsid w:val="003E7CBA"/>
    <w:rsid w:val="003E7D22"/>
    <w:rsid w:val="003E7D43"/>
    <w:rsid w:val="003F00A8"/>
    <w:rsid w:val="003F01A9"/>
    <w:rsid w:val="003F3E71"/>
    <w:rsid w:val="00400273"/>
    <w:rsid w:val="00401F9D"/>
    <w:rsid w:val="00402ECE"/>
    <w:rsid w:val="004128F8"/>
    <w:rsid w:val="0041561F"/>
    <w:rsid w:val="00415F46"/>
    <w:rsid w:val="00421ED5"/>
    <w:rsid w:val="00425E24"/>
    <w:rsid w:val="004408AF"/>
    <w:rsid w:val="004557BC"/>
    <w:rsid w:val="004605E1"/>
    <w:rsid w:val="00461566"/>
    <w:rsid w:val="00464F77"/>
    <w:rsid w:val="0047284D"/>
    <w:rsid w:val="0048032C"/>
    <w:rsid w:val="00486A15"/>
    <w:rsid w:val="00493CBA"/>
    <w:rsid w:val="004A35ED"/>
    <w:rsid w:val="004A4B89"/>
    <w:rsid w:val="004A57EA"/>
    <w:rsid w:val="004A5BD0"/>
    <w:rsid w:val="004B4198"/>
    <w:rsid w:val="004C5EBA"/>
    <w:rsid w:val="004D05F8"/>
    <w:rsid w:val="004D582D"/>
    <w:rsid w:val="004D6B05"/>
    <w:rsid w:val="004F3D2F"/>
    <w:rsid w:val="004F50F1"/>
    <w:rsid w:val="004F6F17"/>
    <w:rsid w:val="00500462"/>
    <w:rsid w:val="00500DB9"/>
    <w:rsid w:val="005031B0"/>
    <w:rsid w:val="005104BB"/>
    <w:rsid w:val="00512A54"/>
    <w:rsid w:val="00512AB4"/>
    <w:rsid w:val="005217A2"/>
    <w:rsid w:val="005306BB"/>
    <w:rsid w:val="00531F20"/>
    <w:rsid w:val="005402B9"/>
    <w:rsid w:val="0054071A"/>
    <w:rsid w:val="00547AEF"/>
    <w:rsid w:val="005508C6"/>
    <w:rsid w:val="00553B10"/>
    <w:rsid w:val="00561601"/>
    <w:rsid w:val="00561850"/>
    <w:rsid w:val="005719C3"/>
    <w:rsid w:val="005766B3"/>
    <w:rsid w:val="005A146D"/>
    <w:rsid w:val="005A6F22"/>
    <w:rsid w:val="005A7B3E"/>
    <w:rsid w:val="005B1E8D"/>
    <w:rsid w:val="005B281B"/>
    <w:rsid w:val="005B360D"/>
    <w:rsid w:val="005B4B63"/>
    <w:rsid w:val="005D7F70"/>
    <w:rsid w:val="005E1ACD"/>
    <w:rsid w:val="005E2C1F"/>
    <w:rsid w:val="005E749B"/>
    <w:rsid w:val="005F2EDF"/>
    <w:rsid w:val="005F4B1F"/>
    <w:rsid w:val="00606DCD"/>
    <w:rsid w:val="00630073"/>
    <w:rsid w:val="00640927"/>
    <w:rsid w:val="00652624"/>
    <w:rsid w:val="00653050"/>
    <w:rsid w:val="0066519A"/>
    <w:rsid w:val="00685CF0"/>
    <w:rsid w:val="0069056D"/>
    <w:rsid w:val="00695CB9"/>
    <w:rsid w:val="00696A1F"/>
    <w:rsid w:val="006973C7"/>
    <w:rsid w:val="00697791"/>
    <w:rsid w:val="006A3250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69B9"/>
    <w:rsid w:val="007074DA"/>
    <w:rsid w:val="00711EE8"/>
    <w:rsid w:val="00732704"/>
    <w:rsid w:val="00772B4C"/>
    <w:rsid w:val="007A15D9"/>
    <w:rsid w:val="007A236E"/>
    <w:rsid w:val="007A49E2"/>
    <w:rsid w:val="007A59D4"/>
    <w:rsid w:val="007A7C9F"/>
    <w:rsid w:val="007E1F1C"/>
    <w:rsid w:val="00803C2C"/>
    <w:rsid w:val="00820664"/>
    <w:rsid w:val="0082469B"/>
    <w:rsid w:val="008306EB"/>
    <w:rsid w:val="00844E6A"/>
    <w:rsid w:val="0085774E"/>
    <w:rsid w:val="00877341"/>
    <w:rsid w:val="008838C2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2D5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D4997"/>
    <w:rsid w:val="009D4F55"/>
    <w:rsid w:val="009E3CC0"/>
    <w:rsid w:val="009E47E5"/>
    <w:rsid w:val="009E78E7"/>
    <w:rsid w:val="009F2ED5"/>
    <w:rsid w:val="00A372A9"/>
    <w:rsid w:val="00A44627"/>
    <w:rsid w:val="00A447A1"/>
    <w:rsid w:val="00A46F7E"/>
    <w:rsid w:val="00A4737E"/>
    <w:rsid w:val="00A502C1"/>
    <w:rsid w:val="00A5558A"/>
    <w:rsid w:val="00A63AD0"/>
    <w:rsid w:val="00A7204A"/>
    <w:rsid w:val="00A733DA"/>
    <w:rsid w:val="00A75451"/>
    <w:rsid w:val="00A75457"/>
    <w:rsid w:val="00A92670"/>
    <w:rsid w:val="00A979FA"/>
    <w:rsid w:val="00AB1B09"/>
    <w:rsid w:val="00AD423B"/>
    <w:rsid w:val="00AD5924"/>
    <w:rsid w:val="00AE0516"/>
    <w:rsid w:val="00AE2204"/>
    <w:rsid w:val="00AE248E"/>
    <w:rsid w:val="00AE57E2"/>
    <w:rsid w:val="00AE6AD7"/>
    <w:rsid w:val="00AE6F2F"/>
    <w:rsid w:val="00B174B5"/>
    <w:rsid w:val="00B22AAC"/>
    <w:rsid w:val="00B2756B"/>
    <w:rsid w:val="00B526C2"/>
    <w:rsid w:val="00B727DA"/>
    <w:rsid w:val="00B733F0"/>
    <w:rsid w:val="00B75AAE"/>
    <w:rsid w:val="00B80620"/>
    <w:rsid w:val="00B80926"/>
    <w:rsid w:val="00B93E29"/>
    <w:rsid w:val="00B97B1E"/>
    <w:rsid w:val="00BA3E04"/>
    <w:rsid w:val="00BA432C"/>
    <w:rsid w:val="00BB15BF"/>
    <w:rsid w:val="00BB538A"/>
    <w:rsid w:val="00BB5FCD"/>
    <w:rsid w:val="00BB68EA"/>
    <w:rsid w:val="00BD545C"/>
    <w:rsid w:val="00BF4D7C"/>
    <w:rsid w:val="00C028FF"/>
    <w:rsid w:val="00C0638A"/>
    <w:rsid w:val="00C1739D"/>
    <w:rsid w:val="00C33239"/>
    <w:rsid w:val="00C34DE3"/>
    <w:rsid w:val="00C35D93"/>
    <w:rsid w:val="00C41E23"/>
    <w:rsid w:val="00C55180"/>
    <w:rsid w:val="00C617D1"/>
    <w:rsid w:val="00C71AC6"/>
    <w:rsid w:val="00C759EB"/>
    <w:rsid w:val="00C76AAE"/>
    <w:rsid w:val="00C77FDD"/>
    <w:rsid w:val="00C802BD"/>
    <w:rsid w:val="00C876F4"/>
    <w:rsid w:val="00C90FBE"/>
    <w:rsid w:val="00C958D9"/>
    <w:rsid w:val="00CB11A3"/>
    <w:rsid w:val="00CC778F"/>
    <w:rsid w:val="00CE0B84"/>
    <w:rsid w:val="00CE602D"/>
    <w:rsid w:val="00CE77C2"/>
    <w:rsid w:val="00D04EB9"/>
    <w:rsid w:val="00D05172"/>
    <w:rsid w:val="00D21B67"/>
    <w:rsid w:val="00D244B8"/>
    <w:rsid w:val="00D3555B"/>
    <w:rsid w:val="00D40B5E"/>
    <w:rsid w:val="00D41F2B"/>
    <w:rsid w:val="00D4307F"/>
    <w:rsid w:val="00D5202A"/>
    <w:rsid w:val="00D544DA"/>
    <w:rsid w:val="00D70382"/>
    <w:rsid w:val="00D76E52"/>
    <w:rsid w:val="00D8287E"/>
    <w:rsid w:val="00D83461"/>
    <w:rsid w:val="00D8781D"/>
    <w:rsid w:val="00D92960"/>
    <w:rsid w:val="00DA1CB3"/>
    <w:rsid w:val="00DC332D"/>
    <w:rsid w:val="00DD5225"/>
    <w:rsid w:val="00DE7BA6"/>
    <w:rsid w:val="00DF6DE0"/>
    <w:rsid w:val="00E0297E"/>
    <w:rsid w:val="00E02D40"/>
    <w:rsid w:val="00E064B0"/>
    <w:rsid w:val="00E434B1"/>
    <w:rsid w:val="00E91116"/>
    <w:rsid w:val="00E942FC"/>
    <w:rsid w:val="00E944ED"/>
    <w:rsid w:val="00E96C61"/>
    <w:rsid w:val="00EA502F"/>
    <w:rsid w:val="00EB054A"/>
    <w:rsid w:val="00EC3652"/>
    <w:rsid w:val="00EC5C61"/>
    <w:rsid w:val="00EC7320"/>
    <w:rsid w:val="00ED404D"/>
    <w:rsid w:val="00ED6B12"/>
    <w:rsid w:val="00EE490F"/>
    <w:rsid w:val="00F02C99"/>
    <w:rsid w:val="00F039E0"/>
    <w:rsid w:val="00F07322"/>
    <w:rsid w:val="00F11C83"/>
    <w:rsid w:val="00F221B7"/>
    <w:rsid w:val="00F236C3"/>
    <w:rsid w:val="00F2558F"/>
    <w:rsid w:val="00F35B02"/>
    <w:rsid w:val="00F4690B"/>
    <w:rsid w:val="00F46DF7"/>
    <w:rsid w:val="00F50654"/>
    <w:rsid w:val="00F54C3D"/>
    <w:rsid w:val="00F7395C"/>
    <w:rsid w:val="00F773F7"/>
    <w:rsid w:val="00F8256E"/>
    <w:rsid w:val="00F90D60"/>
    <w:rsid w:val="00F9176E"/>
    <w:rsid w:val="00F91847"/>
    <w:rsid w:val="00FA3E2F"/>
    <w:rsid w:val="00FC2D18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  <w:style w:type="paragraph" w:styleId="ac">
    <w:name w:val="Body Text"/>
    <w:basedOn w:val="a"/>
    <w:link w:val="Char2"/>
    <w:rsid w:val="00A75451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Char2">
    <w:name w:val="نص أساسي Char"/>
    <w:basedOn w:val="a0"/>
    <w:link w:val="ac"/>
    <w:rsid w:val="00A75451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ad">
    <w:name w:val="Block Text"/>
    <w:basedOn w:val="a"/>
    <w:rsid w:val="002A02CA"/>
    <w:pPr>
      <w:spacing w:after="0" w:line="240" w:lineRule="auto"/>
      <w:ind w:left="-180" w:right="-180"/>
      <w:jc w:val="lowKashida"/>
    </w:pPr>
    <w:rPr>
      <w:rFonts w:ascii="Times New Roman" w:eastAsia="Times New Roman" w:hAnsi="Times New Roman" w:cs="Times New Roman"/>
      <w:sz w:val="36"/>
      <w:szCs w:val="3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176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3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F444201-ADA4-48F3-ABE6-4F169B628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1</Pages>
  <Words>1247</Words>
  <Characters>7113</Characters>
  <Application>Microsoft Office Word</Application>
  <DocSecurity>0</DocSecurity>
  <Lines>59</Lines>
  <Paragraphs>1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ay Abdulla Muhammad AlAwad</cp:lastModifiedBy>
  <cp:revision>15</cp:revision>
  <cp:lastPrinted>2023-11-27T06:53:00Z</cp:lastPrinted>
  <dcterms:created xsi:type="dcterms:W3CDTF">2023-09-09T07:28:00Z</dcterms:created>
  <dcterms:modified xsi:type="dcterms:W3CDTF">2023-11-27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